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AD37D" w14:textId="210E8D32" w:rsidR="00A63C02" w:rsidRDefault="00D530E5">
      <w:r>
        <w:t>Scenario:</w:t>
      </w:r>
    </w:p>
    <w:p w14:paraId="29C69E39" w14:textId="4E2BDFF1" w:rsidR="00D530E5" w:rsidRDefault="00D530E5" w:rsidP="00D530E5">
      <w:r>
        <w:t>We assume that the business being considered is a tech consumer product retailer. Where the first product is a smartphone produced by a well-known manufacturer</w:t>
      </w:r>
      <w:r w:rsidR="00EF18E3">
        <w:t xml:space="preserve">. </w:t>
      </w:r>
      <w:r>
        <w:t xml:space="preserve">The second product on the other </w:t>
      </w:r>
      <w:r w:rsidR="00EF18E3">
        <w:t xml:space="preserve">hand </w:t>
      </w:r>
      <w:r>
        <w:t>is a smartwatch produced by a less known brand. In order to boost the sales of the smartwatches the retailer offer promotion bundles to customers who buy a smartphone. The number of promotion bundles is set by the business unit and are offered to customers based on the class of customers they belong to. The customers are classified into one of four classes each with different properties; the classes are the following:</w:t>
      </w:r>
    </w:p>
    <w:p w14:paraId="5875DB3F" w14:textId="5FB3D5DC" w:rsidR="005E20B8" w:rsidRDefault="005E20B8" w:rsidP="005E20B8">
      <w:pPr>
        <w:pStyle w:val="ListParagraph"/>
        <w:numPr>
          <w:ilvl w:val="0"/>
          <w:numId w:val="1"/>
        </w:numPr>
      </w:pPr>
      <w:r>
        <w:t xml:space="preserve">Young customers under </w:t>
      </w:r>
      <w:r w:rsidR="008017C3">
        <w:t>3</w:t>
      </w:r>
      <w:r>
        <w:t>0</w:t>
      </w:r>
    </w:p>
    <w:p w14:paraId="7CB3B138" w14:textId="5377BA83" w:rsidR="005E20B8" w:rsidRDefault="005E20B8" w:rsidP="005E20B8">
      <w:pPr>
        <w:pStyle w:val="ListParagraph"/>
        <w:numPr>
          <w:ilvl w:val="1"/>
          <w:numId w:val="1"/>
        </w:numPr>
      </w:pPr>
      <w:r>
        <w:t>They are willing to pay considerable sums for product 1 however have a somewhat limited budget</w:t>
      </w:r>
    </w:p>
    <w:p w14:paraId="333B197E" w14:textId="36FAB8AC" w:rsidR="005E20B8" w:rsidRDefault="005E20B8" w:rsidP="005E20B8">
      <w:pPr>
        <w:pStyle w:val="ListParagraph"/>
        <w:numPr>
          <w:ilvl w:val="1"/>
          <w:numId w:val="1"/>
        </w:numPr>
      </w:pPr>
      <w:r>
        <w:t xml:space="preserve">They are interested in buying smartwatches and will pay </w:t>
      </w:r>
      <w:r w:rsidR="008017C3">
        <w:t>higher prices if they are justified by the product capabilities</w:t>
      </w:r>
    </w:p>
    <w:p w14:paraId="1849B413" w14:textId="1C704732" w:rsidR="005E20B8" w:rsidRDefault="005E20B8" w:rsidP="005E20B8">
      <w:pPr>
        <w:pStyle w:val="ListParagraph"/>
        <w:numPr>
          <w:ilvl w:val="0"/>
          <w:numId w:val="1"/>
        </w:numPr>
      </w:pPr>
      <w:r>
        <w:t>Middle aged c</w:t>
      </w:r>
      <w:r w:rsidR="00D530E5">
        <w:t>ustomer</w:t>
      </w:r>
      <w:r>
        <w:t>s</w:t>
      </w:r>
      <w:r w:rsidR="00D530E5">
        <w:t xml:space="preserve"> over </w:t>
      </w:r>
      <w:r w:rsidR="008017C3">
        <w:t>3</w:t>
      </w:r>
      <w:r w:rsidR="00D530E5">
        <w:t>0 years of age</w:t>
      </w:r>
    </w:p>
    <w:p w14:paraId="05F05F9C" w14:textId="26E45051" w:rsidR="005E20B8" w:rsidRDefault="008017C3" w:rsidP="005E20B8">
      <w:pPr>
        <w:pStyle w:val="ListParagraph"/>
        <w:numPr>
          <w:ilvl w:val="1"/>
          <w:numId w:val="1"/>
        </w:numPr>
      </w:pPr>
      <w:r>
        <w:t>They will pay larger sums for product 1 and have larger upper bound on their budgets</w:t>
      </w:r>
    </w:p>
    <w:p w14:paraId="1FE9F298" w14:textId="690B6E32" w:rsidR="008017C3" w:rsidRDefault="008017C3" w:rsidP="005E20B8">
      <w:pPr>
        <w:pStyle w:val="ListParagraph"/>
        <w:numPr>
          <w:ilvl w:val="1"/>
          <w:numId w:val="1"/>
        </w:numPr>
      </w:pPr>
      <w:r>
        <w:t>They are not as interested in smartwatches as class 1 however they would buy it in case of an attractive offer</w:t>
      </w:r>
    </w:p>
    <w:p w14:paraId="18533FB4" w14:textId="14A2B7FE" w:rsidR="005E20B8" w:rsidRDefault="005E20B8" w:rsidP="005E20B8">
      <w:pPr>
        <w:pStyle w:val="ListParagraph"/>
        <w:numPr>
          <w:ilvl w:val="0"/>
          <w:numId w:val="1"/>
        </w:numPr>
      </w:pPr>
      <w:r>
        <w:t>Older member aging over 60</w:t>
      </w:r>
    </w:p>
    <w:p w14:paraId="41794E7C" w14:textId="0C5EA703" w:rsidR="005E20B8" w:rsidRDefault="008017C3" w:rsidP="005E20B8">
      <w:pPr>
        <w:pStyle w:val="ListParagraph"/>
        <w:numPr>
          <w:ilvl w:val="1"/>
          <w:numId w:val="1"/>
        </w:numPr>
      </w:pPr>
      <w:r>
        <w:t>They are not as interested in buying tech products as the first two classes</w:t>
      </w:r>
      <w:r w:rsidR="00C74BD3">
        <w:t xml:space="preserve"> as such are not willing to pay as much</w:t>
      </w:r>
    </w:p>
    <w:p w14:paraId="2639CD85" w14:textId="7CC0CC88" w:rsidR="00C74BD3" w:rsidRDefault="00C74BD3" w:rsidP="005E20B8">
      <w:pPr>
        <w:pStyle w:val="ListParagraph"/>
        <w:numPr>
          <w:ilvl w:val="1"/>
          <w:numId w:val="1"/>
        </w:numPr>
      </w:pPr>
      <w:r>
        <w:t>They have little to no interest in buying a smartwatch and would not buy it unless in case of an extremely discounted price</w:t>
      </w:r>
    </w:p>
    <w:p w14:paraId="464B8D7B" w14:textId="65C4C243" w:rsidR="00D530E5" w:rsidRDefault="005E20B8" w:rsidP="005E20B8">
      <w:pPr>
        <w:pStyle w:val="ListParagraph"/>
        <w:numPr>
          <w:ilvl w:val="0"/>
          <w:numId w:val="1"/>
        </w:numPr>
      </w:pPr>
      <w:r>
        <w:t>Recurring loyalty card holder customers</w:t>
      </w:r>
      <w:r w:rsidR="00D530E5">
        <w:t xml:space="preserve"> </w:t>
      </w:r>
    </w:p>
    <w:p w14:paraId="485D6EAA" w14:textId="46433474" w:rsidR="005E20B8" w:rsidRDefault="00C74BD3" w:rsidP="005E20B8">
      <w:pPr>
        <w:pStyle w:val="ListParagraph"/>
        <w:numPr>
          <w:ilvl w:val="1"/>
          <w:numId w:val="1"/>
        </w:numPr>
      </w:pPr>
      <w:r>
        <w:t xml:space="preserve">As loyal customers they expect </w:t>
      </w:r>
      <w:r w:rsidR="00C7038C">
        <w:t>attractive prices however they have a trusting relationship with the retailer therefore they are motivated to buy products from the shop</w:t>
      </w:r>
    </w:p>
    <w:p w14:paraId="1B402B72" w14:textId="7B259C1F" w:rsidR="00C7038C" w:rsidRDefault="00E6278C" w:rsidP="005E20B8">
      <w:pPr>
        <w:pStyle w:val="ListParagraph"/>
        <w:numPr>
          <w:ilvl w:val="1"/>
          <w:numId w:val="1"/>
        </w:numPr>
      </w:pPr>
      <w:r>
        <w:t xml:space="preserve">They are motivated in buying smartwatches due to the bundle offered by the retailer and have increased interest as the bundle </w:t>
      </w:r>
      <w:r w:rsidR="00953438">
        <w:t>discount is increased</w:t>
      </w:r>
    </w:p>
    <w:p w14:paraId="6CE35BF4" w14:textId="54F23F11" w:rsidR="00986D48" w:rsidRDefault="002D5A87" w:rsidP="00986D48">
      <w:r>
        <w:t>A smartphone costs the retailer 550/unit</w:t>
      </w:r>
      <w:r w:rsidR="00EF18E3">
        <w:t xml:space="preserve"> with the conversion rate for each candidate price and profit margin shown in the following table</w:t>
      </w:r>
      <w:r>
        <w:t>:</w:t>
      </w:r>
    </w:p>
    <w:tbl>
      <w:tblPr>
        <w:tblStyle w:val="TableGrid"/>
        <w:tblW w:w="0" w:type="auto"/>
        <w:tblLook w:val="04A0" w:firstRow="1" w:lastRow="0" w:firstColumn="1" w:lastColumn="0" w:noHBand="0" w:noVBand="1"/>
      </w:tblPr>
      <w:tblGrid>
        <w:gridCol w:w="1385"/>
        <w:gridCol w:w="1036"/>
        <w:gridCol w:w="1036"/>
        <w:gridCol w:w="1036"/>
        <w:gridCol w:w="1036"/>
        <w:gridCol w:w="1082"/>
        <w:gridCol w:w="1082"/>
        <w:gridCol w:w="1082"/>
      </w:tblGrid>
      <w:tr w:rsidR="00986D48" w14:paraId="4C330547" w14:textId="77777777" w:rsidTr="00986D48">
        <w:tc>
          <w:tcPr>
            <w:tcW w:w="1060" w:type="dxa"/>
          </w:tcPr>
          <w:p w14:paraId="2AD53303" w14:textId="663F2B95" w:rsidR="00986D48" w:rsidRDefault="00986D48" w:rsidP="00986D48">
            <w:r>
              <w:t>Price/Margin</w:t>
            </w:r>
          </w:p>
        </w:tc>
        <w:tc>
          <w:tcPr>
            <w:tcW w:w="1036" w:type="dxa"/>
          </w:tcPr>
          <w:p w14:paraId="5012C05F" w14:textId="682908C7" w:rsidR="00986D48" w:rsidRDefault="00986D48" w:rsidP="00986D48">
            <w:r>
              <w:t>600/50</w:t>
            </w:r>
          </w:p>
        </w:tc>
        <w:tc>
          <w:tcPr>
            <w:tcW w:w="1036" w:type="dxa"/>
          </w:tcPr>
          <w:p w14:paraId="7A6AE4E2" w14:textId="265176C6" w:rsidR="00986D48" w:rsidRDefault="00986D48" w:rsidP="00986D48">
            <w:r>
              <w:t>700/150</w:t>
            </w:r>
          </w:p>
        </w:tc>
        <w:tc>
          <w:tcPr>
            <w:tcW w:w="1036" w:type="dxa"/>
          </w:tcPr>
          <w:p w14:paraId="71DBB346" w14:textId="36E8CCA9" w:rsidR="00986D48" w:rsidRDefault="00986D48" w:rsidP="00986D48">
            <w:r>
              <w:t>800/250</w:t>
            </w:r>
          </w:p>
        </w:tc>
        <w:tc>
          <w:tcPr>
            <w:tcW w:w="1036" w:type="dxa"/>
          </w:tcPr>
          <w:p w14:paraId="14798A54" w14:textId="6D8CA47B" w:rsidR="00986D48" w:rsidRDefault="00986D48" w:rsidP="00986D48">
            <w:r>
              <w:t>900/350</w:t>
            </w:r>
          </w:p>
        </w:tc>
        <w:tc>
          <w:tcPr>
            <w:tcW w:w="1060" w:type="dxa"/>
          </w:tcPr>
          <w:p w14:paraId="15BC82C6" w14:textId="09AE9A30" w:rsidR="00986D48" w:rsidRDefault="00986D48" w:rsidP="00986D48">
            <w:r>
              <w:t>1000/450</w:t>
            </w:r>
          </w:p>
        </w:tc>
        <w:tc>
          <w:tcPr>
            <w:tcW w:w="1060" w:type="dxa"/>
          </w:tcPr>
          <w:p w14:paraId="7BF199A0" w14:textId="3F620305" w:rsidR="00986D48" w:rsidRDefault="00986D48" w:rsidP="00986D48">
            <w:r>
              <w:t>1100/550</w:t>
            </w:r>
          </w:p>
        </w:tc>
        <w:tc>
          <w:tcPr>
            <w:tcW w:w="1060" w:type="dxa"/>
          </w:tcPr>
          <w:p w14:paraId="7E9F9C10" w14:textId="7AE32E08" w:rsidR="00986D48" w:rsidRDefault="00986D48" w:rsidP="00986D48">
            <w:r>
              <w:t>1200/650</w:t>
            </w:r>
          </w:p>
        </w:tc>
      </w:tr>
      <w:tr w:rsidR="00986D48" w14:paraId="248FC48A" w14:textId="77777777" w:rsidTr="00986D48">
        <w:tc>
          <w:tcPr>
            <w:tcW w:w="1060" w:type="dxa"/>
          </w:tcPr>
          <w:p w14:paraId="5C5E4B2F" w14:textId="75C33A0B" w:rsidR="00986D48" w:rsidRDefault="00986D48" w:rsidP="00986D48">
            <w:r>
              <w:t>Class 1</w:t>
            </w:r>
          </w:p>
        </w:tc>
        <w:tc>
          <w:tcPr>
            <w:tcW w:w="1036" w:type="dxa"/>
          </w:tcPr>
          <w:p w14:paraId="28773479" w14:textId="322E3C0F" w:rsidR="00986D48" w:rsidRDefault="00986D48" w:rsidP="00986D48">
            <w:r>
              <w:t>.45</w:t>
            </w:r>
          </w:p>
        </w:tc>
        <w:tc>
          <w:tcPr>
            <w:tcW w:w="1036" w:type="dxa"/>
          </w:tcPr>
          <w:p w14:paraId="0024DD1A" w14:textId="7861F662" w:rsidR="00986D48" w:rsidRDefault="00986D48" w:rsidP="00986D48">
            <w:r>
              <w:t>.6</w:t>
            </w:r>
          </w:p>
        </w:tc>
        <w:tc>
          <w:tcPr>
            <w:tcW w:w="1036" w:type="dxa"/>
          </w:tcPr>
          <w:p w14:paraId="2142EB70" w14:textId="7C07F198" w:rsidR="00986D48" w:rsidRDefault="00986D48" w:rsidP="00986D48">
            <w:r>
              <w:t>.57</w:t>
            </w:r>
          </w:p>
        </w:tc>
        <w:tc>
          <w:tcPr>
            <w:tcW w:w="1036" w:type="dxa"/>
          </w:tcPr>
          <w:p w14:paraId="1F4EFBFC" w14:textId="345FA96A" w:rsidR="00986D48" w:rsidRDefault="00986D48" w:rsidP="00986D48">
            <w:r>
              <w:t>.52</w:t>
            </w:r>
          </w:p>
        </w:tc>
        <w:tc>
          <w:tcPr>
            <w:tcW w:w="1060" w:type="dxa"/>
          </w:tcPr>
          <w:p w14:paraId="3425C1AC" w14:textId="2ACB7319" w:rsidR="00986D48" w:rsidRDefault="00986D48" w:rsidP="00986D48">
            <w:r>
              <w:t>.37</w:t>
            </w:r>
          </w:p>
        </w:tc>
        <w:tc>
          <w:tcPr>
            <w:tcW w:w="1060" w:type="dxa"/>
          </w:tcPr>
          <w:p w14:paraId="2783B622" w14:textId="6B4207D3" w:rsidR="00986D48" w:rsidRDefault="00986D48" w:rsidP="00986D48">
            <w:r>
              <w:t>.15</w:t>
            </w:r>
          </w:p>
        </w:tc>
        <w:tc>
          <w:tcPr>
            <w:tcW w:w="1060" w:type="dxa"/>
          </w:tcPr>
          <w:p w14:paraId="02EEF73E" w14:textId="577EC25A" w:rsidR="00986D48" w:rsidRDefault="00986D48" w:rsidP="00986D48">
            <w:r>
              <w:t>.08</w:t>
            </w:r>
          </w:p>
        </w:tc>
      </w:tr>
      <w:tr w:rsidR="00986D48" w14:paraId="2A9B8295" w14:textId="77777777" w:rsidTr="00986D48">
        <w:tc>
          <w:tcPr>
            <w:tcW w:w="1060" w:type="dxa"/>
          </w:tcPr>
          <w:p w14:paraId="3A73B2C2" w14:textId="466A5F0E" w:rsidR="00986D48" w:rsidRDefault="00986D48" w:rsidP="00986D48">
            <w:r>
              <w:t>Class 2</w:t>
            </w:r>
          </w:p>
        </w:tc>
        <w:tc>
          <w:tcPr>
            <w:tcW w:w="1036" w:type="dxa"/>
          </w:tcPr>
          <w:p w14:paraId="039D980B" w14:textId="0A859931" w:rsidR="00986D48" w:rsidRDefault="00986D48" w:rsidP="00986D48">
            <w:r>
              <w:t>.5</w:t>
            </w:r>
          </w:p>
        </w:tc>
        <w:tc>
          <w:tcPr>
            <w:tcW w:w="1036" w:type="dxa"/>
          </w:tcPr>
          <w:p w14:paraId="4FDE901F" w14:textId="164DAF0F" w:rsidR="00986D48" w:rsidRDefault="00986D48" w:rsidP="00986D48">
            <w:r>
              <w:t>.55</w:t>
            </w:r>
          </w:p>
        </w:tc>
        <w:tc>
          <w:tcPr>
            <w:tcW w:w="1036" w:type="dxa"/>
          </w:tcPr>
          <w:p w14:paraId="284BE2F5" w14:textId="1BED1EFE" w:rsidR="00986D48" w:rsidRDefault="00986D48" w:rsidP="00986D48">
            <w:r>
              <w:t>.51</w:t>
            </w:r>
          </w:p>
        </w:tc>
        <w:tc>
          <w:tcPr>
            <w:tcW w:w="1036" w:type="dxa"/>
          </w:tcPr>
          <w:p w14:paraId="024EA7DA" w14:textId="7CA5B1CD" w:rsidR="00986D48" w:rsidRDefault="00986D48" w:rsidP="00986D48">
            <w:r>
              <w:t>.47</w:t>
            </w:r>
          </w:p>
        </w:tc>
        <w:tc>
          <w:tcPr>
            <w:tcW w:w="1060" w:type="dxa"/>
          </w:tcPr>
          <w:p w14:paraId="1E89F751" w14:textId="39796F1D" w:rsidR="00986D48" w:rsidRDefault="00986D48" w:rsidP="00986D48">
            <w:r>
              <w:t>.42</w:t>
            </w:r>
          </w:p>
        </w:tc>
        <w:tc>
          <w:tcPr>
            <w:tcW w:w="1060" w:type="dxa"/>
          </w:tcPr>
          <w:p w14:paraId="2DE19CD8" w14:textId="31443DAD" w:rsidR="00986D48" w:rsidRDefault="00986D48" w:rsidP="00986D48">
            <w:r>
              <w:t>.35</w:t>
            </w:r>
          </w:p>
        </w:tc>
        <w:tc>
          <w:tcPr>
            <w:tcW w:w="1060" w:type="dxa"/>
          </w:tcPr>
          <w:p w14:paraId="434AE0B6" w14:textId="63FD1502" w:rsidR="00986D48" w:rsidRDefault="00986D48" w:rsidP="00986D48">
            <w:r>
              <w:t>.21</w:t>
            </w:r>
          </w:p>
        </w:tc>
      </w:tr>
      <w:tr w:rsidR="00986D48" w14:paraId="03BF7EDB" w14:textId="77777777" w:rsidTr="00986D48">
        <w:tc>
          <w:tcPr>
            <w:tcW w:w="1060" w:type="dxa"/>
          </w:tcPr>
          <w:p w14:paraId="2AED4727" w14:textId="4112554E" w:rsidR="00986D48" w:rsidRDefault="00986D48" w:rsidP="00986D48">
            <w:r>
              <w:t>Class 3</w:t>
            </w:r>
          </w:p>
        </w:tc>
        <w:tc>
          <w:tcPr>
            <w:tcW w:w="1036" w:type="dxa"/>
          </w:tcPr>
          <w:p w14:paraId="6BCF5F68" w14:textId="7613A9C3" w:rsidR="00986D48" w:rsidRDefault="00986D48" w:rsidP="00986D48">
            <w:r>
              <w:t>.45</w:t>
            </w:r>
          </w:p>
        </w:tc>
        <w:tc>
          <w:tcPr>
            <w:tcW w:w="1036" w:type="dxa"/>
          </w:tcPr>
          <w:p w14:paraId="0D8C1A7C" w14:textId="0FB1C16B" w:rsidR="00986D48" w:rsidRDefault="00986D48" w:rsidP="00986D48">
            <w:r>
              <w:t>.42</w:t>
            </w:r>
          </w:p>
        </w:tc>
        <w:tc>
          <w:tcPr>
            <w:tcW w:w="1036" w:type="dxa"/>
          </w:tcPr>
          <w:p w14:paraId="52E0CAB5" w14:textId="1AEE3DAE" w:rsidR="00986D48" w:rsidRDefault="00986D48" w:rsidP="00986D48">
            <w:r>
              <w:t>.35</w:t>
            </w:r>
          </w:p>
        </w:tc>
        <w:tc>
          <w:tcPr>
            <w:tcW w:w="1036" w:type="dxa"/>
          </w:tcPr>
          <w:p w14:paraId="14CD5C6C" w14:textId="621939A2" w:rsidR="00986D48" w:rsidRDefault="00986D48" w:rsidP="00986D48">
            <w:r>
              <w:t>.27</w:t>
            </w:r>
          </w:p>
        </w:tc>
        <w:tc>
          <w:tcPr>
            <w:tcW w:w="1060" w:type="dxa"/>
          </w:tcPr>
          <w:p w14:paraId="255F4678" w14:textId="217B0EB2" w:rsidR="00986D48" w:rsidRDefault="00986D48" w:rsidP="00986D48">
            <w:r>
              <w:t>.14</w:t>
            </w:r>
          </w:p>
        </w:tc>
        <w:tc>
          <w:tcPr>
            <w:tcW w:w="1060" w:type="dxa"/>
          </w:tcPr>
          <w:p w14:paraId="531F3C04" w14:textId="65ED30BD" w:rsidR="00986D48" w:rsidRDefault="00986D48" w:rsidP="00986D48">
            <w:r>
              <w:t>.1</w:t>
            </w:r>
          </w:p>
        </w:tc>
        <w:tc>
          <w:tcPr>
            <w:tcW w:w="1060" w:type="dxa"/>
          </w:tcPr>
          <w:p w14:paraId="704E37CC" w14:textId="67DAD650" w:rsidR="00986D48" w:rsidRDefault="00986D48" w:rsidP="00986D48">
            <w:r>
              <w:t>.05</w:t>
            </w:r>
          </w:p>
        </w:tc>
      </w:tr>
      <w:tr w:rsidR="00986D48" w14:paraId="45027894" w14:textId="77777777" w:rsidTr="00986D48">
        <w:tc>
          <w:tcPr>
            <w:tcW w:w="1060" w:type="dxa"/>
          </w:tcPr>
          <w:p w14:paraId="647240D8" w14:textId="5427DDBD" w:rsidR="00986D48" w:rsidRDefault="00986D48" w:rsidP="00986D48">
            <w:r>
              <w:t>Class 4</w:t>
            </w:r>
          </w:p>
        </w:tc>
        <w:tc>
          <w:tcPr>
            <w:tcW w:w="1036" w:type="dxa"/>
          </w:tcPr>
          <w:p w14:paraId="0E2E7B88" w14:textId="67EFEAF9" w:rsidR="00986D48" w:rsidRDefault="00986D48" w:rsidP="00986D48">
            <w:r>
              <w:t>.65</w:t>
            </w:r>
          </w:p>
        </w:tc>
        <w:tc>
          <w:tcPr>
            <w:tcW w:w="1036" w:type="dxa"/>
          </w:tcPr>
          <w:p w14:paraId="2845DAD0" w14:textId="435A26FE" w:rsidR="00986D48" w:rsidRDefault="00986D48" w:rsidP="00986D48">
            <w:r>
              <w:t>.7</w:t>
            </w:r>
          </w:p>
        </w:tc>
        <w:tc>
          <w:tcPr>
            <w:tcW w:w="1036" w:type="dxa"/>
          </w:tcPr>
          <w:p w14:paraId="1AE81F34" w14:textId="7C13DC32" w:rsidR="00986D48" w:rsidRDefault="00986D48" w:rsidP="00986D48">
            <w:r>
              <w:t>.67</w:t>
            </w:r>
          </w:p>
        </w:tc>
        <w:tc>
          <w:tcPr>
            <w:tcW w:w="1036" w:type="dxa"/>
          </w:tcPr>
          <w:p w14:paraId="5601C5DC" w14:textId="56576F84" w:rsidR="00986D48" w:rsidRDefault="00986D48" w:rsidP="00986D48">
            <w:r>
              <w:t>.55</w:t>
            </w:r>
          </w:p>
        </w:tc>
        <w:tc>
          <w:tcPr>
            <w:tcW w:w="1060" w:type="dxa"/>
          </w:tcPr>
          <w:p w14:paraId="1D107D10" w14:textId="78848A65" w:rsidR="00986D48" w:rsidRDefault="00986D48" w:rsidP="00986D48">
            <w:r>
              <w:t>.3</w:t>
            </w:r>
          </w:p>
        </w:tc>
        <w:tc>
          <w:tcPr>
            <w:tcW w:w="1060" w:type="dxa"/>
          </w:tcPr>
          <w:p w14:paraId="1C9A971F" w14:textId="403F74FB" w:rsidR="00986D48" w:rsidRDefault="00986D48" w:rsidP="00986D48">
            <w:r>
              <w:t>.21</w:t>
            </w:r>
          </w:p>
        </w:tc>
        <w:tc>
          <w:tcPr>
            <w:tcW w:w="1060" w:type="dxa"/>
          </w:tcPr>
          <w:p w14:paraId="71A43E99" w14:textId="688CAACB" w:rsidR="00986D48" w:rsidRDefault="00986D48" w:rsidP="00986D48">
            <w:r>
              <w:t>.11</w:t>
            </w:r>
          </w:p>
        </w:tc>
      </w:tr>
    </w:tbl>
    <w:p w14:paraId="52D68A63" w14:textId="7EDBF53D" w:rsidR="00632F27" w:rsidRDefault="00632F27" w:rsidP="00986D48"/>
    <w:p w14:paraId="575C2B0E" w14:textId="77777777" w:rsidR="00632F27" w:rsidRDefault="00632F27">
      <w:r>
        <w:br w:type="page"/>
      </w:r>
    </w:p>
    <w:p w14:paraId="2732DCAC" w14:textId="2FE34DC0" w:rsidR="002D5A87" w:rsidRDefault="002D5A87" w:rsidP="00986D48">
      <w:r>
        <w:lastRenderedPageBreak/>
        <w:t>The offered promos P0, P1, P2, P3 offer a discount on the price of a smartwatch of 0%, 10%, 20% and 25% respectively.</w:t>
      </w:r>
    </w:p>
    <w:p w14:paraId="33B34146" w14:textId="043B31E8" w:rsidR="00986D48" w:rsidRDefault="002D5A87" w:rsidP="00986D48">
      <w:r>
        <w:t>The cost of a smartwatch is 50/unit</w:t>
      </w:r>
      <w:r w:rsidR="00EF18E3">
        <w:t>, the following table shows conversion rates for each class against different candidate prices and promo bundle combination</w:t>
      </w:r>
      <w:r>
        <w:t>:</w:t>
      </w:r>
    </w:p>
    <w:tbl>
      <w:tblPr>
        <w:tblStyle w:val="TableGrid"/>
        <w:tblW w:w="0" w:type="auto"/>
        <w:tblLook w:val="04A0" w:firstRow="1" w:lastRow="0" w:firstColumn="1" w:lastColumn="0" w:noHBand="0" w:noVBand="1"/>
      </w:tblPr>
      <w:tblGrid>
        <w:gridCol w:w="1385"/>
        <w:gridCol w:w="1063"/>
        <w:gridCol w:w="1193"/>
        <w:gridCol w:w="966"/>
        <w:gridCol w:w="1305"/>
        <w:gridCol w:w="1113"/>
        <w:gridCol w:w="1305"/>
        <w:gridCol w:w="1020"/>
      </w:tblGrid>
      <w:tr w:rsidR="009E5752" w14:paraId="05A3B8F0" w14:textId="77777777" w:rsidTr="009E5752">
        <w:tc>
          <w:tcPr>
            <w:tcW w:w="1385" w:type="dxa"/>
          </w:tcPr>
          <w:p w14:paraId="2CAD3120" w14:textId="324D90CC" w:rsidR="003D4927" w:rsidRDefault="003D4927" w:rsidP="00986D48">
            <w:r>
              <w:t>Price/Margin</w:t>
            </w:r>
          </w:p>
        </w:tc>
        <w:tc>
          <w:tcPr>
            <w:tcW w:w="1063" w:type="dxa"/>
          </w:tcPr>
          <w:p w14:paraId="53480C93" w14:textId="1D6A814A" w:rsidR="003D4927" w:rsidRDefault="003D4927" w:rsidP="00986D48">
            <w:r>
              <w:t>70/</w:t>
            </w:r>
            <w:r w:rsidR="00632F27">
              <w:t>2</w:t>
            </w:r>
            <w:r>
              <w:t>0</w:t>
            </w:r>
          </w:p>
          <w:p w14:paraId="27218AD1" w14:textId="5D14C7DE" w:rsidR="00632F27" w:rsidRDefault="00BF12C3" w:rsidP="00986D48">
            <w:r>
              <w:t>63</w:t>
            </w:r>
            <w:r w:rsidR="00632F27">
              <w:t>/13</w:t>
            </w:r>
          </w:p>
          <w:p w14:paraId="31BF146F" w14:textId="7AE644F6" w:rsidR="00632F27" w:rsidRDefault="00BF12C3" w:rsidP="00986D48">
            <w:r>
              <w:t>56</w:t>
            </w:r>
            <w:r w:rsidR="00632F27">
              <w:t>/6</w:t>
            </w:r>
          </w:p>
          <w:p w14:paraId="0B4267FA" w14:textId="0C22C323" w:rsidR="00632F27" w:rsidRDefault="00BF12C3" w:rsidP="00986D48">
            <w:r>
              <w:t>52.5</w:t>
            </w:r>
            <w:r w:rsidR="00632F27">
              <w:t>/2.5</w:t>
            </w:r>
          </w:p>
        </w:tc>
        <w:tc>
          <w:tcPr>
            <w:tcW w:w="1193" w:type="dxa"/>
          </w:tcPr>
          <w:p w14:paraId="7CA4F229" w14:textId="238AB976" w:rsidR="003D4927" w:rsidRDefault="003D4927" w:rsidP="00986D48">
            <w:r>
              <w:t>75/</w:t>
            </w:r>
            <w:r w:rsidR="00632F27">
              <w:t>25</w:t>
            </w:r>
          </w:p>
          <w:p w14:paraId="62114B05" w14:textId="5D2A8C33" w:rsidR="00632F27" w:rsidRDefault="00BF12C3" w:rsidP="00986D48">
            <w:r>
              <w:t>67.5</w:t>
            </w:r>
            <w:r w:rsidR="00632F27">
              <w:t>/17.5</w:t>
            </w:r>
          </w:p>
          <w:p w14:paraId="068B901C" w14:textId="4D8A6678" w:rsidR="00632F27" w:rsidRDefault="00BF12C3" w:rsidP="00986D48">
            <w:r>
              <w:t>60</w:t>
            </w:r>
            <w:r w:rsidR="00632F27">
              <w:t>/10</w:t>
            </w:r>
          </w:p>
          <w:p w14:paraId="0D9BA303" w14:textId="6D8667B8" w:rsidR="00632F27" w:rsidRDefault="00BF12C3" w:rsidP="00986D48">
            <w:r>
              <w:t>56.25</w:t>
            </w:r>
            <w:r w:rsidR="00632F27">
              <w:t>/6.25</w:t>
            </w:r>
          </w:p>
        </w:tc>
        <w:tc>
          <w:tcPr>
            <w:tcW w:w="966" w:type="dxa"/>
          </w:tcPr>
          <w:p w14:paraId="7DE3FF8E" w14:textId="4B0DA24D" w:rsidR="00632F27" w:rsidRDefault="003D4927" w:rsidP="00632F27">
            <w:r>
              <w:t>80/</w:t>
            </w:r>
            <w:r w:rsidR="00632F27">
              <w:t>30</w:t>
            </w:r>
          </w:p>
          <w:p w14:paraId="2ECFF607" w14:textId="35CDD4F2" w:rsidR="00632F27" w:rsidRDefault="00BF12C3" w:rsidP="00632F27">
            <w:r>
              <w:t>72</w:t>
            </w:r>
            <w:r w:rsidR="00632F27">
              <w:t>/22</w:t>
            </w:r>
          </w:p>
          <w:p w14:paraId="7B1E45BA" w14:textId="19E8C1DC" w:rsidR="00632F27" w:rsidRDefault="00BF12C3" w:rsidP="00632F27">
            <w:r>
              <w:t>64</w:t>
            </w:r>
            <w:r w:rsidR="00632F27">
              <w:t>/14</w:t>
            </w:r>
          </w:p>
          <w:p w14:paraId="26C95E9E" w14:textId="33A7C2F9" w:rsidR="003D4927" w:rsidRDefault="00BF12C3" w:rsidP="00632F27">
            <w:r>
              <w:t>60</w:t>
            </w:r>
            <w:r w:rsidR="00632F27">
              <w:t>/10</w:t>
            </w:r>
          </w:p>
        </w:tc>
        <w:tc>
          <w:tcPr>
            <w:tcW w:w="1305" w:type="dxa"/>
          </w:tcPr>
          <w:p w14:paraId="092609DB" w14:textId="6CA0D666" w:rsidR="00632F27" w:rsidRDefault="003D4927" w:rsidP="00632F27">
            <w:r>
              <w:t>85/</w:t>
            </w:r>
            <w:r w:rsidR="00632F27">
              <w:t>3</w:t>
            </w:r>
            <w:r>
              <w:t>5</w:t>
            </w:r>
          </w:p>
          <w:p w14:paraId="1354C52B" w14:textId="7821D89D" w:rsidR="00632F27" w:rsidRDefault="00BF12C3" w:rsidP="00632F27">
            <w:r>
              <w:t>76.5</w:t>
            </w:r>
            <w:r w:rsidR="00632F27">
              <w:t>/26.5</w:t>
            </w:r>
          </w:p>
          <w:p w14:paraId="361CB559" w14:textId="2D5FDF99" w:rsidR="00632F27" w:rsidRDefault="00BF12C3" w:rsidP="00632F27">
            <w:r>
              <w:t>68</w:t>
            </w:r>
            <w:r w:rsidR="00632F27">
              <w:t>/18</w:t>
            </w:r>
          </w:p>
          <w:p w14:paraId="163F938A" w14:textId="3AC1C0A1" w:rsidR="003D4927" w:rsidRDefault="00BF12C3" w:rsidP="00632F27">
            <w:r>
              <w:t>63.75</w:t>
            </w:r>
            <w:r w:rsidR="00632F27">
              <w:t>/13.75</w:t>
            </w:r>
          </w:p>
        </w:tc>
        <w:tc>
          <w:tcPr>
            <w:tcW w:w="1113" w:type="dxa"/>
          </w:tcPr>
          <w:p w14:paraId="0FB6D899" w14:textId="3BA62322" w:rsidR="00632F27" w:rsidRDefault="003D4927" w:rsidP="00632F27">
            <w:r>
              <w:t>90/</w:t>
            </w:r>
            <w:r w:rsidR="00632F27">
              <w:t>40</w:t>
            </w:r>
          </w:p>
          <w:p w14:paraId="74A0300F" w14:textId="3F6F5E44" w:rsidR="00632F27" w:rsidRDefault="00BF12C3" w:rsidP="00632F27">
            <w:r>
              <w:t>81</w:t>
            </w:r>
            <w:r w:rsidR="00632F27">
              <w:t>/31</w:t>
            </w:r>
          </w:p>
          <w:p w14:paraId="40609E6B" w14:textId="34014751" w:rsidR="00632F27" w:rsidRDefault="00BF12C3" w:rsidP="00632F27">
            <w:r>
              <w:t>72</w:t>
            </w:r>
            <w:r w:rsidR="00632F27">
              <w:t>/22</w:t>
            </w:r>
          </w:p>
          <w:p w14:paraId="200BDB31" w14:textId="7CBAA5BE" w:rsidR="003D4927" w:rsidRDefault="00BF12C3" w:rsidP="00632F27">
            <w:r>
              <w:t>67.5</w:t>
            </w:r>
            <w:r w:rsidR="00632F27">
              <w:t>/17.5</w:t>
            </w:r>
          </w:p>
        </w:tc>
        <w:tc>
          <w:tcPr>
            <w:tcW w:w="1305" w:type="dxa"/>
          </w:tcPr>
          <w:p w14:paraId="00C57F04" w14:textId="09AB6EB9" w:rsidR="00632F27" w:rsidRDefault="003D4927" w:rsidP="00632F27">
            <w:r>
              <w:t>95/</w:t>
            </w:r>
            <w:r w:rsidR="00632F27">
              <w:t>45</w:t>
            </w:r>
          </w:p>
          <w:p w14:paraId="33A67D1E" w14:textId="18218118" w:rsidR="00632F27" w:rsidRDefault="00BF12C3" w:rsidP="00632F27">
            <w:r>
              <w:t>85.5</w:t>
            </w:r>
            <w:r w:rsidR="00632F27">
              <w:t>/35.5</w:t>
            </w:r>
          </w:p>
          <w:p w14:paraId="151AB860" w14:textId="2E0786BE" w:rsidR="00632F27" w:rsidRDefault="00BF12C3" w:rsidP="00632F27">
            <w:r>
              <w:t>76</w:t>
            </w:r>
            <w:r w:rsidR="00632F27">
              <w:t>/26</w:t>
            </w:r>
          </w:p>
          <w:p w14:paraId="01E4BA46" w14:textId="69F14973" w:rsidR="003D4927" w:rsidRDefault="00BF12C3" w:rsidP="00632F27">
            <w:r>
              <w:t>71.25</w:t>
            </w:r>
            <w:r w:rsidR="00632F27">
              <w:t>/21.25</w:t>
            </w:r>
          </w:p>
        </w:tc>
        <w:tc>
          <w:tcPr>
            <w:tcW w:w="1020" w:type="dxa"/>
          </w:tcPr>
          <w:p w14:paraId="0F39BB16" w14:textId="4ECEB880" w:rsidR="00632F27" w:rsidRDefault="003D4927" w:rsidP="00632F27">
            <w:r>
              <w:t>100/</w:t>
            </w:r>
            <w:r w:rsidR="00632F27">
              <w:t>50</w:t>
            </w:r>
          </w:p>
          <w:p w14:paraId="34CB0120" w14:textId="12C56CF8" w:rsidR="00632F27" w:rsidRDefault="00BF12C3" w:rsidP="00632F27">
            <w:r>
              <w:t>90</w:t>
            </w:r>
            <w:r w:rsidR="00632F27">
              <w:t>/40</w:t>
            </w:r>
          </w:p>
          <w:p w14:paraId="6AF70310" w14:textId="45757218" w:rsidR="00632F27" w:rsidRDefault="00BF12C3" w:rsidP="00632F27">
            <w:r>
              <w:t>80</w:t>
            </w:r>
            <w:r w:rsidR="00632F27">
              <w:t>/30</w:t>
            </w:r>
          </w:p>
          <w:p w14:paraId="3ECAD03E" w14:textId="34BE4158" w:rsidR="003D4927" w:rsidRDefault="00BF12C3" w:rsidP="00632F27">
            <w:r>
              <w:t>75</w:t>
            </w:r>
            <w:r w:rsidR="00632F27">
              <w:t>/25</w:t>
            </w:r>
          </w:p>
        </w:tc>
      </w:tr>
      <w:tr w:rsidR="009E5752" w14:paraId="1ABFAB2D" w14:textId="77777777" w:rsidTr="009E5752">
        <w:tc>
          <w:tcPr>
            <w:tcW w:w="1385" w:type="dxa"/>
          </w:tcPr>
          <w:p w14:paraId="74FA9491" w14:textId="4108AA6D" w:rsidR="003D4927" w:rsidRDefault="003D4927" w:rsidP="00986D48">
            <w:r>
              <w:t>Class 1/P0</w:t>
            </w:r>
          </w:p>
        </w:tc>
        <w:tc>
          <w:tcPr>
            <w:tcW w:w="1063" w:type="dxa"/>
          </w:tcPr>
          <w:p w14:paraId="4C228685" w14:textId="27E5561E" w:rsidR="003D4927" w:rsidRDefault="00BF12C3" w:rsidP="00986D48">
            <w:r>
              <w:t>.57</w:t>
            </w:r>
          </w:p>
        </w:tc>
        <w:tc>
          <w:tcPr>
            <w:tcW w:w="1193" w:type="dxa"/>
          </w:tcPr>
          <w:p w14:paraId="638F824B" w14:textId="73569A58" w:rsidR="003D4927" w:rsidRDefault="009E5752" w:rsidP="00986D48">
            <w:r>
              <w:t>.55</w:t>
            </w:r>
          </w:p>
        </w:tc>
        <w:tc>
          <w:tcPr>
            <w:tcW w:w="966" w:type="dxa"/>
          </w:tcPr>
          <w:p w14:paraId="13865941" w14:textId="76C5C5D5" w:rsidR="003D4927" w:rsidRDefault="009E5752" w:rsidP="00986D48">
            <w:r>
              <w:t>.53</w:t>
            </w:r>
          </w:p>
        </w:tc>
        <w:tc>
          <w:tcPr>
            <w:tcW w:w="1305" w:type="dxa"/>
          </w:tcPr>
          <w:p w14:paraId="241ADC92" w14:textId="64F383F5" w:rsidR="003D4927" w:rsidRDefault="009E5752" w:rsidP="00986D48">
            <w:r>
              <w:t>.48</w:t>
            </w:r>
          </w:p>
        </w:tc>
        <w:tc>
          <w:tcPr>
            <w:tcW w:w="1113" w:type="dxa"/>
          </w:tcPr>
          <w:p w14:paraId="358C8B3B" w14:textId="47A360BC" w:rsidR="003D4927" w:rsidRDefault="009E5752" w:rsidP="00986D48">
            <w:r>
              <w:t>.46</w:t>
            </w:r>
          </w:p>
        </w:tc>
        <w:tc>
          <w:tcPr>
            <w:tcW w:w="1305" w:type="dxa"/>
          </w:tcPr>
          <w:p w14:paraId="6BC62721" w14:textId="7117A5FE" w:rsidR="003D4927" w:rsidRDefault="009E5752" w:rsidP="00986D48">
            <w:r>
              <w:t>.43</w:t>
            </w:r>
          </w:p>
        </w:tc>
        <w:tc>
          <w:tcPr>
            <w:tcW w:w="1020" w:type="dxa"/>
          </w:tcPr>
          <w:p w14:paraId="2BD80EE1" w14:textId="0C388373" w:rsidR="003D4927" w:rsidRDefault="009E5752" w:rsidP="00986D48">
            <w:r>
              <w:t>.32</w:t>
            </w:r>
          </w:p>
        </w:tc>
      </w:tr>
      <w:tr w:rsidR="009E5752" w14:paraId="0DA46910" w14:textId="77777777" w:rsidTr="009E5752">
        <w:tc>
          <w:tcPr>
            <w:tcW w:w="1385" w:type="dxa"/>
          </w:tcPr>
          <w:p w14:paraId="4616A43B" w14:textId="323CF261" w:rsidR="003D4927" w:rsidRDefault="003D4927" w:rsidP="00986D48">
            <w:r>
              <w:t>Class 1/P1</w:t>
            </w:r>
          </w:p>
        </w:tc>
        <w:tc>
          <w:tcPr>
            <w:tcW w:w="1063" w:type="dxa"/>
          </w:tcPr>
          <w:p w14:paraId="6DA73ED4" w14:textId="4F70F537" w:rsidR="003D4927" w:rsidRDefault="00BF12C3" w:rsidP="00986D48">
            <w:r>
              <w:t>.6</w:t>
            </w:r>
          </w:p>
        </w:tc>
        <w:tc>
          <w:tcPr>
            <w:tcW w:w="1193" w:type="dxa"/>
          </w:tcPr>
          <w:p w14:paraId="44222B39" w14:textId="113A0E15" w:rsidR="003D4927" w:rsidRDefault="009E5752" w:rsidP="00986D48">
            <w:r>
              <w:t>.58</w:t>
            </w:r>
          </w:p>
        </w:tc>
        <w:tc>
          <w:tcPr>
            <w:tcW w:w="966" w:type="dxa"/>
          </w:tcPr>
          <w:p w14:paraId="6DE10C3C" w14:textId="7D1DD161" w:rsidR="003D4927" w:rsidRDefault="009E5752" w:rsidP="00986D48">
            <w:r>
              <w:t>.56</w:t>
            </w:r>
          </w:p>
        </w:tc>
        <w:tc>
          <w:tcPr>
            <w:tcW w:w="1305" w:type="dxa"/>
          </w:tcPr>
          <w:p w14:paraId="6D9F5487" w14:textId="7D3C2BB2" w:rsidR="003D4927" w:rsidRDefault="009E5752" w:rsidP="00986D48">
            <w:r>
              <w:t>.55</w:t>
            </w:r>
          </w:p>
        </w:tc>
        <w:tc>
          <w:tcPr>
            <w:tcW w:w="1113" w:type="dxa"/>
          </w:tcPr>
          <w:p w14:paraId="147AAD44" w14:textId="02C7F3FE" w:rsidR="003D4927" w:rsidRDefault="009E5752" w:rsidP="00986D48">
            <w:r>
              <w:t>.5</w:t>
            </w:r>
            <w:r w:rsidR="004F4281">
              <w:t>3</w:t>
            </w:r>
          </w:p>
        </w:tc>
        <w:tc>
          <w:tcPr>
            <w:tcW w:w="1305" w:type="dxa"/>
          </w:tcPr>
          <w:p w14:paraId="4155C4AC" w14:textId="4ADFE8C6" w:rsidR="003D4927" w:rsidRDefault="009E5752" w:rsidP="00986D48">
            <w:r>
              <w:t>.48</w:t>
            </w:r>
          </w:p>
        </w:tc>
        <w:tc>
          <w:tcPr>
            <w:tcW w:w="1020" w:type="dxa"/>
          </w:tcPr>
          <w:p w14:paraId="1266D274" w14:textId="30C001FB" w:rsidR="003D4927" w:rsidRDefault="009E5752" w:rsidP="00986D48">
            <w:r>
              <w:t>.46</w:t>
            </w:r>
          </w:p>
        </w:tc>
      </w:tr>
      <w:tr w:rsidR="009E5752" w14:paraId="11B438E2" w14:textId="77777777" w:rsidTr="009E5752">
        <w:tc>
          <w:tcPr>
            <w:tcW w:w="1385" w:type="dxa"/>
          </w:tcPr>
          <w:p w14:paraId="775F31C6" w14:textId="7FEC9366" w:rsidR="003D4927" w:rsidRDefault="003D4927" w:rsidP="00986D48">
            <w:r>
              <w:t>Class 1/P2</w:t>
            </w:r>
          </w:p>
        </w:tc>
        <w:tc>
          <w:tcPr>
            <w:tcW w:w="1063" w:type="dxa"/>
          </w:tcPr>
          <w:p w14:paraId="1A056428" w14:textId="690F9620" w:rsidR="003D4927" w:rsidRDefault="00BF12C3" w:rsidP="00986D48">
            <w:r>
              <w:t>.67</w:t>
            </w:r>
          </w:p>
        </w:tc>
        <w:tc>
          <w:tcPr>
            <w:tcW w:w="1193" w:type="dxa"/>
          </w:tcPr>
          <w:p w14:paraId="5BE0034F" w14:textId="5C9E5FA9" w:rsidR="003D4927" w:rsidRDefault="009E5752" w:rsidP="00986D48">
            <w:r>
              <w:t>.65</w:t>
            </w:r>
          </w:p>
        </w:tc>
        <w:tc>
          <w:tcPr>
            <w:tcW w:w="966" w:type="dxa"/>
          </w:tcPr>
          <w:p w14:paraId="3BEBD10E" w14:textId="3AC88C2D" w:rsidR="003D4927" w:rsidRDefault="009E5752" w:rsidP="00986D48">
            <w:r>
              <w:t>.6</w:t>
            </w:r>
          </w:p>
        </w:tc>
        <w:tc>
          <w:tcPr>
            <w:tcW w:w="1305" w:type="dxa"/>
          </w:tcPr>
          <w:p w14:paraId="60BFDA61" w14:textId="6C265566" w:rsidR="003D4927" w:rsidRDefault="009E5752" w:rsidP="00986D48">
            <w:r>
              <w:t>.58</w:t>
            </w:r>
          </w:p>
        </w:tc>
        <w:tc>
          <w:tcPr>
            <w:tcW w:w="1113" w:type="dxa"/>
          </w:tcPr>
          <w:p w14:paraId="3B29A257" w14:textId="57132948" w:rsidR="003D4927" w:rsidRDefault="009E5752" w:rsidP="00986D48">
            <w:r>
              <w:t>.56</w:t>
            </w:r>
          </w:p>
        </w:tc>
        <w:tc>
          <w:tcPr>
            <w:tcW w:w="1305" w:type="dxa"/>
          </w:tcPr>
          <w:p w14:paraId="4745BB0C" w14:textId="40384EC3" w:rsidR="003D4927" w:rsidRDefault="009E5752" w:rsidP="00986D48">
            <w:r>
              <w:t>.55</w:t>
            </w:r>
          </w:p>
        </w:tc>
        <w:tc>
          <w:tcPr>
            <w:tcW w:w="1020" w:type="dxa"/>
          </w:tcPr>
          <w:p w14:paraId="59259439" w14:textId="17C6FCED" w:rsidR="003D4927" w:rsidRDefault="009E5752" w:rsidP="00986D48">
            <w:r>
              <w:t>.53</w:t>
            </w:r>
          </w:p>
        </w:tc>
      </w:tr>
      <w:tr w:rsidR="009E5752" w14:paraId="275960AD" w14:textId="77777777" w:rsidTr="009E5752">
        <w:tc>
          <w:tcPr>
            <w:tcW w:w="1385" w:type="dxa"/>
          </w:tcPr>
          <w:p w14:paraId="49F6F857" w14:textId="7632BCD4" w:rsidR="003D4927" w:rsidRDefault="003D4927" w:rsidP="00986D48">
            <w:r>
              <w:t>Class 1/P3</w:t>
            </w:r>
          </w:p>
        </w:tc>
        <w:tc>
          <w:tcPr>
            <w:tcW w:w="1063" w:type="dxa"/>
          </w:tcPr>
          <w:p w14:paraId="22A1EAF6" w14:textId="3F193F23" w:rsidR="003D4927" w:rsidRDefault="00BF12C3" w:rsidP="00986D48">
            <w:r>
              <w:t>.69</w:t>
            </w:r>
          </w:p>
        </w:tc>
        <w:tc>
          <w:tcPr>
            <w:tcW w:w="1193" w:type="dxa"/>
          </w:tcPr>
          <w:p w14:paraId="38BFB28A" w14:textId="1F8570EC" w:rsidR="003D4927" w:rsidRDefault="009E5752" w:rsidP="00986D48">
            <w:r>
              <w:t>.67</w:t>
            </w:r>
          </w:p>
        </w:tc>
        <w:tc>
          <w:tcPr>
            <w:tcW w:w="966" w:type="dxa"/>
          </w:tcPr>
          <w:p w14:paraId="2D312370" w14:textId="48DE572E" w:rsidR="003D4927" w:rsidRDefault="009E5752" w:rsidP="00986D48">
            <w:r>
              <w:t>.65</w:t>
            </w:r>
          </w:p>
        </w:tc>
        <w:tc>
          <w:tcPr>
            <w:tcW w:w="1305" w:type="dxa"/>
          </w:tcPr>
          <w:p w14:paraId="51294838" w14:textId="45EDDBAD" w:rsidR="003D4927" w:rsidRDefault="009E5752" w:rsidP="00986D48">
            <w:r>
              <w:t>.6</w:t>
            </w:r>
          </w:p>
        </w:tc>
        <w:tc>
          <w:tcPr>
            <w:tcW w:w="1113" w:type="dxa"/>
          </w:tcPr>
          <w:p w14:paraId="37C45F97" w14:textId="46EAA04A" w:rsidR="003D4927" w:rsidRDefault="009E5752" w:rsidP="00986D48">
            <w:r>
              <w:t>.58</w:t>
            </w:r>
          </w:p>
        </w:tc>
        <w:tc>
          <w:tcPr>
            <w:tcW w:w="1305" w:type="dxa"/>
          </w:tcPr>
          <w:p w14:paraId="0393F621" w14:textId="0401D66E" w:rsidR="003D4927" w:rsidRDefault="009E5752" w:rsidP="00986D48">
            <w:r>
              <w:t>.56</w:t>
            </w:r>
          </w:p>
        </w:tc>
        <w:tc>
          <w:tcPr>
            <w:tcW w:w="1020" w:type="dxa"/>
          </w:tcPr>
          <w:p w14:paraId="5E561465" w14:textId="4E64C3F9" w:rsidR="003D4927" w:rsidRDefault="009E5752" w:rsidP="00986D48">
            <w:r>
              <w:t>.55</w:t>
            </w:r>
          </w:p>
        </w:tc>
      </w:tr>
      <w:tr w:rsidR="009E5752" w14:paraId="19EDB5F3" w14:textId="77777777" w:rsidTr="00062601">
        <w:tc>
          <w:tcPr>
            <w:tcW w:w="9350" w:type="dxa"/>
            <w:gridSpan w:val="8"/>
          </w:tcPr>
          <w:p w14:paraId="0BDF8B3F" w14:textId="77777777" w:rsidR="009E5752" w:rsidRDefault="009E5752" w:rsidP="00986D48"/>
        </w:tc>
      </w:tr>
      <w:tr w:rsidR="009E5752" w14:paraId="6E313F08" w14:textId="77777777" w:rsidTr="009E5752">
        <w:tc>
          <w:tcPr>
            <w:tcW w:w="1385" w:type="dxa"/>
          </w:tcPr>
          <w:p w14:paraId="2ADE9B99" w14:textId="20945EC4" w:rsidR="003D4927" w:rsidRDefault="003D4927" w:rsidP="00986D48">
            <w:r>
              <w:t>Class 2/P0</w:t>
            </w:r>
          </w:p>
        </w:tc>
        <w:tc>
          <w:tcPr>
            <w:tcW w:w="1063" w:type="dxa"/>
          </w:tcPr>
          <w:p w14:paraId="390412C0" w14:textId="6F5819FC" w:rsidR="003D4927" w:rsidRDefault="009E5752" w:rsidP="00986D48">
            <w:r>
              <w:t>.38</w:t>
            </w:r>
          </w:p>
        </w:tc>
        <w:tc>
          <w:tcPr>
            <w:tcW w:w="1193" w:type="dxa"/>
          </w:tcPr>
          <w:p w14:paraId="6C50253E" w14:textId="542EA563" w:rsidR="003D4927" w:rsidRDefault="009E5752" w:rsidP="00986D48">
            <w:r>
              <w:t>.35</w:t>
            </w:r>
          </w:p>
        </w:tc>
        <w:tc>
          <w:tcPr>
            <w:tcW w:w="966" w:type="dxa"/>
          </w:tcPr>
          <w:p w14:paraId="59B19F07" w14:textId="52E443A5" w:rsidR="003D4927" w:rsidRDefault="004F4281" w:rsidP="00986D48">
            <w:r>
              <w:t>.31</w:t>
            </w:r>
          </w:p>
        </w:tc>
        <w:tc>
          <w:tcPr>
            <w:tcW w:w="1305" w:type="dxa"/>
          </w:tcPr>
          <w:p w14:paraId="0E2EB1C7" w14:textId="4144D209" w:rsidR="003D4927" w:rsidRDefault="004F4281" w:rsidP="00986D48">
            <w:r>
              <w:t>.25</w:t>
            </w:r>
          </w:p>
        </w:tc>
        <w:tc>
          <w:tcPr>
            <w:tcW w:w="1113" w:type="dxa"/>
          </w:tcPr>
          <w:p w14:paraId="3066D7CA" w14:textId="647784C4" w:rsidR="003D4927" w:rsidRDefault="004F4281" w:rsidP="00986D48">
            <w:r>
              <w:t>.22</w:t>
            </w:r>
          </w:p>
        </w:tc>
        <w:tc>
          <w:tcPr>
            <w:tcW w:w="1305" w:type="dxa"/>
          </w:tcPr>
          <w:p w14:paraId="74713892" w14:textId="765FDC20" w:rsidR="003D4927" w:rsidRDefault="004F4281" w:rsidP="00986D48">
            <w:r>
              <w:t>.2</w:t>
            </w:r>
          </w:p>
        </w:tc>
        <w:tc>
          <w:tcPr>
            <w:tcW w:w="1020" w:type="dxa"/>
          </w:tcPr>
          <w:p w14:paraId="3694313A" w14:textId="616522CE" w:rsidR="003D4927" w:rsidRDefault="004F4281" w:rsidP="00986D48">
            <w:r>
              <w:t>.18</w:t>
            </w:r>
          </w:p>
        </w:tc>
      </w:tr>
      <w:tr w:rsidR="009E5752" w14:paraId="729ED5CF" w14:textId="77777777" w:rsidTr="009E5752">
        <w:tc>
          <w:tcPr>
            <w:tcW w:w="1385" w:type="dxa"/>
          </w:tcPr>
          <w:p w14:paraId="724C0240" w14:textId="6BF9FCAB" w:rsidR="003D4927" w:rsidRDefault="003D4927" w:rsidP="00986D48">
            <w:r>
              <w:t>Class 2/P1</w:t>
            </w:r>
          </w:p>
        </w:tc>
        <w:tc>
          <w:tcPr>
            <w:tcW w:w="1063" w:type="dxa"/>
          </w:tcPr>
          <w:p w14:paraId="68FF4443" w14:textId="20FC88A5" w:rsidR="003D4927" w:rsidRDefault="009E5752" w:rsidP="00986D48">
            <w:r>
              <w:t>.4</w:t>
            </w:r>
          </w:p>
        </w:tc>
        <w:tc>
          <w:tcPr>
            <w:tcW w:w="1193" w:type="dxa"/>
          </w:tcPr>
          <w:p w14:paraId="23EAB7A7" w14:textId="078A3159" w:rsidR="003D4927" w:rsidRDefault="009E5752" w:rsidP="00986D48">
            <w:r>
              <w:t>.39</w:t>
            </w:r>
          </w:p>
        </w:tc>
        <w:tc>
          <w:tcPr>
            <w:tcW w:w="966" w:type="dxa"/>
          </w:tcPr>
          <w:p w14:paraId="7E943810" w14:textId="5BE2B6F4" w:rsidR="003D4927" w:rsidRDefault="004F4281" w:rsidP="00986D48">
            <w:r>
              <w:t>.37</w:t>
            </w:r>
          </w:p>
        </w:tc>
        <w:tc>
          <w:tcPr>
            <w:tcW w:w="1305" w:type="dxa"/>
          </w:tcPr>
          <w:p w14:paraId="1737B913" w14:textId="3C570E99" w:rsidR="003D4927" w:rsidRDefault="004F4281" w:rsidP="00986D48">
            <w:r>
              <w:t>.35</w:t>
            </w:r>
          </w:p>
        </w:tc>
        <w:tc>
          <w:tcPr>
            <w:tcW w:w="1113" w:type="dxa"/>
          </w:tcPr>
          <w:p w14:paraId="4FC3B9BC" w14:textId="74B792CB" w:rsidR="003D4927" w:rsidRDefault="004F4281" w:rsidP="00986D48">
            <w:r>
              <w:t>.31</w:t>
            </w:r>
          </w:p>
        </w:tc>
        <w:tc>
          <w:tcPr>
            <w:tcW w:w="1305" w:type="dxa"/>
          </w:tcPr>
          <w:p w14:paraId="22B9451A" w14:textId="403F9B9D" w:rsidR="003D4927" w:rsidRDefault="004F4281" w:rsidP="00986D48">
            <w:r>
              <w:t>.25</w:t>
            </w:r>
          </w:p>
        </w:tc>
        <w:tc>
          <w:tcPr>
            <w:tcW w:w="1020" w:type="dxa"/>
          </w:tcPr>
          <w:p w14:paraId="389CCE30" w14:textId="6665882D" w:rsidR="003D4927" w:rsidRDefault="004F4281" w:rsidP="00986D48">
            <w:r>
              <w:t>.22</w:t>
            </w:r>
          </w:p>
        </w:tc>
      </w:tr>
      <w:tr w:rsidR="009E5752" w14:paraId="4A73F487" w14:textId="77777777" w:rsidTr="009E5752">
        <w:tc>
          <w:tcPr>
            <w:tcW w:w="1385" w:type="dxa"/>
          </w:tcPr>
          <w:p w14:paraId="527D6640" w14:textId="34E7551E" w:rsidR="003D4927" w:rsidRDefault="003D4927" w:rsidP="00986D48">
            <w:r>
              <w:t>Class 2/P2</w:t>
            </w:r>
          </w:p>
        </w:tc>
        <w:tc>
          <w:tcPr>
            <w:tcW w:w="1063" w:type="dxa"/>
          </w:tcPr>
          <w:p w14:paraId="2FC88F6D" w14:textId="51EF767E" w:rsidR="003D4927" w:rsidRDefault="009E5752" w:rsidP="00986D48">
            <w:r>
              <w:t>.49</w:t>
            </w:r>
          </w:p>
        </w:tc>
        <w:tc>
          <w:tcPr>
            <w:tcW w:w="1193" w:type="dxa"/>
          </w:tcPr>
          <w:p w14:paraId="3C330AD6" w14:textId="50F9DAF5" w:rsidR="003D4927" w:rsidRDefault="009E5752" w:rsidP="00986D48">
            <w:r>
              <w:t>.43</w:t>
            </w:r>
          </w:p>
        </w:tc>
        <w:tc>
          <w:tcPr>
            <w:tcW w:w="966" w:type="dxa"/>
          </w:tcPr>
          <w:p w14:paraId="0D337D1A" w14:textId="20F42AF2" w:rsidR="003D4927" w:rsidRDefault="004F4281" w:rsidP="00986D48">
            <w:r>
              <w:t>.4</w:t>
            </w:r>
          </w:p>
        </w:tc>
        <w:tc>
          <w:tcPr>
            <w:tcW w:w="1305" w:type="dxa"/>
          </w:tcPr>
          <w:p w14:paraId="0B52FB42" w14:textId="358F4371" w:rsidR="003D4927" w:rsidRDefault="004F4281" w:rsidP="00986D48">
            <w:r>
              <w:t>.39</w:t>
            </w:r>
          </w:p>
        </w:tc>
        <w:tc>
          <w:tcPr>
            <w:tcW w:w="1113" w:type="dxa"/>
          </w:tcPr>
          <w:p w14:paraId="097DB7EB" w14:textId="11A42E2F" w:rsidR="003D4927" w:rsidRDefault="004F4281" w:rsidP="00986D48">
            <w:r>
              <w:t>.37</w:t>
            </w:r>
          </w:p>
        </w:tc>
        <w:tc>
          <w:tcPr>
            <w:tcW w:w="1305" w:type="dxa"/>
          </w:tcPr>
          <w:p w14:paraId="37057AE7" w14:textId="00F84E40" w:rsidR="003D4927" w:rsidRDefault="004F4281" w:rsidP="00986D48">
            <w:r>
              <w:t>.35</w:t>
            </w:r>
          </w:p>
        </w:tc>
        <w:tc>
          <w:tcPr>
            <w:tcW w:w="1020" w:type="dxa"/>
          </w:tcPr>
          <w:p w14:paraId="6848C329" w14:textId="656E1931" w:rsidR="003D4927" w:rsidRDefault="004F4281" w:rsidP="00986D48">
            <w:r>
              <w:t>.31</w:t>
            </w:r>
          </w:p>
        </w:tc>
      </w:tr>
      <w:tr w:rsidR="009E5752" w14:paraId="01F0DBC7" w14:textId="77777777" w:rsidTr="009E5752">
        <w:tc>
          <w:tcPr>
            <w:tcW w:w="1385" w:type="dxa"/>
          </w:tcPr>
          <w:p w14:paraId="5D78C9D0" w14:textId="49E5F863" w:rsidR="003D4927" w:rsidRDefault="003D4927" w:rsidP="00986D48">
            <w:r>
              <w:t>Class 2/P3</w:t>
            </w:r>
          </w:p>
        </w:tc>
        <w:tc>
          <w:tcPr>
            <w:tcW w:w="1063" w:type="dxa"/>
          </w:tcPr>
          <w:p w14:paraId="7DE32A8B" w14:textId="3F117D27" w:rsidR="003D4927" w:rsidRDefault="009E5752" w:rsidP="00986D48">
            <w:r>
              <w:t>.53</w:t>
            </w:r>
          </w:p>
        </w:tc>
        <w:tc>
          <w:tcPr>
            <w:tcW w:w="1193" w:type="dxa"/>
          </w:tcPr>
          <w:p w14:paraId="0EE40B9D" w14:textId="42EF7028" w:rsidR="003D4927" w:rsidRDefault="009E5752" w:rsidP="00986D48">
            <w:r>
              <w:t>.49</w:t>
            </w:r>
          </w:p>
        </w:tc>
        <w:tc>
          <w:tcPr>
            <w:tcW w:w="966" w:type="dxa"/>
          </w:tcPr>
          <w:p w14:paraId="5D9E35EA" w14:textId="085D64BD" w:rsidR="003D4927" w:rsidRDefault="004F4281" w:rsidP="00986D48">
            <w:r>
              <w:t>.43</w:t>
            </w:r>
          </w:p>
        </w:tc>
        <w:tc>
          <w:tcPr>
            <w:tcW w:w="1305" w:type="dxa"/>
          </w:tcPr>
          <w:p w14:paraId="19872E79" w14:textId="2D337B91" w:rsidR="003D4927" w:rsidRDefault="004F4281" w:rsidP="00986D48">
            <w:r>
              <w:t>.4</w:t>
            </w:r>
          </w:p>
        </w:tc>
        <w:tc>
          <w:tcPr>
            <w:tcW w:w="1113" w:type="dxa"/>
          </w:tcPr>
          <w:p w14:paraId="720E90FA" w14:textId="70C9F681" w:rsidR="003D4927" w:rsidRDefault="004F4281" w:rsidP="00986D48">
            <w:r>
              <w:t>.39</w:t>
            </w:r>
          </w:p>
        </w:tc>
        <w:tc>
          <w:tcPr>
            <w:tcW w:w="1305" w:type="dxa"/>
          </w:tcPr>
          <w:p w14:paraId="33DCA96D" w14:textId="423B3BD3" w:rsidR="003D4927" w:rsidRDefault="004F4281" w:rsidP="00986D48">
            <w:r>
              <w:t>.37</w:t>
            </w:r>
          </w:p>
        </w:tc>
        <w:tc>
          <w:tcPr>
            <w:tcW w:w="1020" w:type="dxa"/>
          </w:tcPr>
          <w:p w14:paraId="335C95F0" w14:textId="549D931E" w:rsidR="003D4927" w:rsidRDefault="004F4281" w:rsidP="00986D48">
            <w:r>
              <w:t>.35</w:t>
            </w:r>
          </w:p>
        </w:tc>
      </w:tr>
      <w:tr w:rsidR="009E5752" w14:paraId="625F7367" w14:textId="77777777" w:rsidTr="00F5718C">
        <w:tc>
          <w:tcPr>
            <w:tcW w:w="9350" w:type="dxa"/>
            <w:gridSpan w:val="8"/>
          </w:tcPr>
          <w:p w14:paraId="177443F3" w14:textId="77777777" w:rsidR="009E5752" w:rsidRDefault="009E5752" w:rsidP="00986D48"/>
        </w:tc>
      </w:tr>
      <w:tr w:rsidR="009E5752" w14:paraId="2AE7E051" w14:textId="77777777" w:rsidTr="009E5752">
        <w:tc>
          <w:tcPr>
            <w:tcW w:w="1385" w:type="dxa"/>
          </w:tcPr>
          <w:p w14:paraId="102C0EA1" w14:textId="768F0231" w:rsidR="003D4927" w:rsidRDefault="003D4927" w:rsidP="003D4927">
            <w:r>
              <w:t>Class 3/P0</w:t>
            </w:r>
          </w:p>
        </w:tc>
        <w:tc>
          <w:tcPr>
            <w:tcW w:w="1063" w:type="dxa"/>
          </w:tcPr>
          <w:p w14:paraId="0539E5D9" w14:textId="6AF9A3B5" w:rsidR="003D4927" w:rsidRDefault="004F4281" w:rsidP="003D4927">
            <w:r>
              <w:t>.17</w:t>
            </w:r>
          </w:p>
        </w:tc>
        <w:tc>
          <w:tcPr>
            <w:tcW w:w="1193" w:type="dxa"/>
          </w:tcPr>
          <w:p w14:paraId="19337885" w14:textId="30033C3F" w:rsidR="003D4927" w:rsidRDefault="004F4281" w:rsidP="003D4927">
            <w:r>
              <w:t>.12</w:t>
            </w:r>
          </w:p>
        </w:tc>
        <w:tc>
          <w:tcPr>
            <w:tcW w:w="966" w:type="dxa"/>
          </w:tcPr>
          <w:p w14:paraId="66A3531E" w14:textId="37EE0CAA" w:rsidR="003D4927" w:rsidRDefault="004F4281" w:rsidP="003D4927">
            <w:r>
              <w:t>.</w:t>
            </w:r>
            <w:r w:rsidR="005E5165">
              <w:t>0</w:t>
            </w:r>
            <w:r>
              <w:t>8</w:t>
            </w:r>
          </w:p>
        </w:tc>
        <w:tc>
          <w:tcPr>
            <w:tcW w:w="1305" w:type="dxa"/>
          </w:tcPr>
          <w:p w14:paraId="22B886B5" w14:textId="08DF15FB" w:rsidR="003D4927" w:rsidRDefault="004F4281" w:rsidP="003D4927">
            <w:r>
              <w:t>.</w:t>
            </w:r>
            <w:r w:rsidR="005E5165">
              <w:t>06</w:t>
            </w:r>
          </w:p>
        </w:tc>
        <w:tc>
          <w:tcPr>
            <w:tcW w:w="1113" w:type="dxa"/>
          </w:tcPr>
          <w:p w14:paraId="1C149B4F" w14:textId="0360D0C8" w:rsidR="003D4927" w:rsidRDefault="004F4281" w:rsidP="003D4927">
            <w:r>
              <w:t>.</w:t>
            </w:r>
            <w:r w:rsidR="005E5165">
              <w:t>06</w:t>
            </w:r>
          </w:p>
        </w:tc>
        <w:tc>
          <w:tcPr>
            <w:tcW w:w="1305" w:type="dxa"/>
          </w:tcPr>
          <w:p w14:paraId="5D96D919" w14:textId="1E8B6316" w:rsidR="003D4927" w:rsidRDefault="004F4281" w:rsidP="003D4927">
            <w:r>
              <w:t>.0</w:t>
            </w:r>
            <w:r w:rsidR="005E5165">
              <w:t>5</w:t>
            </w:r>
          </w:p>
        </w:tc>
        <w:tc>
          <w:tcPr>
            <w:tcW w:w="1020" w:type="dxa"/>
          </w:tcPr>
          <w:p w14:paraId="7F138525" w14:textId="152153CA" w:rsidR="003D4927" w:rsidRDefault="004F4281" w:rsidP="003D4927">
            <w:r>
              <w:t>.0</w:t>
            </w:r>
            <w:r w:rsidR="005E5165">
              <w:t>4</w:t>
            </w:r>
          </w:p>
        </w:tc>
      </w:tr>
      <w:tr w:rsidR="009E5752" w14:paraId="5D430C68" w14:textId="77777777" w:rsidTr="009E5752">
        <w:tc>
          <w:tcPr>
            <w:tcW w:w="1385" w:type="dxa"/>
          </w:tcPr>
          <w:p w14:paraId="1C955147" w14:textId="1B4FAFA3" w:rsidR="003D4927" w:rsidRDefault="003D4927" w:rsidP="003D4927">
            <w:r>
              <w:t>Class 3/P1</w:t>
            </w:r>
          </w:p>
        </w:tc>
        <w:tc>
          <w:tcPr>
            <w:tcW w:w="1063" w:type="dxa"/>
          </w:tcPr>
          <w:p w14:paraId="275BE012" w14:textId="412ADBA3" w:rsidR="003D4927" w:rsidRDefault="004F4281" w:rsidP="003D4927">
            <w:r>
              <w:t>.24</w:t>
            </w:r>
          </w:p>
        </w:tc>
        <w:tc>
          <w:tcPr>
            <w:tcW w:w="1193" w:type="dxa"/>
          </w:tcPr>
          <w:p w14:paraId="0AAFCCC3" w14:textId="19A0DFEE" w:rsidR="003D4927" w:rsidRDefault="004F4281" w:rsidP="003D4927">
            <w:r>
              <w:t>.2</w:t>
            </w:r>
          </w:p>
        </w:tc>
        <w:tc>
          <w:tcPr>
            <w:tcW w:w="966" w:type="dxa"/>
          </w:tcPr>
          <w:p w14:paraId="154F0D7D" w14:textId="498092A8" w:rsidR="003D4927" w:rsidRDefault="004F4281" w:rsidP="003D4927">
            <w:r>
              <w:t>.15</w:t>
            </w:r>
          </w:p>
        </w:tc>
        <w:tc>
          <w:tcPr>
            <w:tcW w:w="1305" w:type="dxa"/>
          </w:tcPr>
          <w:p w14:paraId="14C5342D" w14:textId="4828D9E0" w:rsidR="003D4927" w:rsidRDefault="004F4281" w:rsidP="003D4927">
            <w:r>
              <w:t>.12</w:t>
            </w:r>
          </w:p>
        </w:tc>
        <w:tc>
          <w:tcPr>
            <w:tcW w:w="1113" w:type="dxa"/>
          </w:tcPr>
          <w:p w14:paraId="6C6F6BED" w14:textId="787E32ED" w:rsidR="003D4927" w:rsidRDefault="004F4281" w:rsidP="003D4927">
            <w:r>
              <w:t>.</w:t>
            </w:r>
            <w:r w:rsidR="005E5165">
              <w:t>0</w:t>
            </w:r>
            <w:r>
              <w:t>8</w:t>
            </w:r>
          </w:p>
        </w:tc>
        <w:tc>
          <w:tcPr>
            <w:tcW w:w="1305" w:type="dxa"/>
          </w:tcPr>
          <w:p w14:paraId="098C4B2D" w14:textId="7B8C3542" w:rsidR="003D4927" w:rsidRDefault="004F4281" w:rsidP="003D4927">
            <w:r>
              <w:t>.</w:t>
            </w:r>
            <w:r w:rsidR="005E5165">
              <w:t>06</w:t>
            </w:r>
          </w:p>
        </w:tc>
        <w:tc>
          <w:tcPr>
            <w:tcW w:w="1020" w:type="dxa"/>
          </w:tcPr>
          <w:p w14:paraId="662CBC5C" w14:textId="02FF4E59" w:rsidR="003D4927" w:rsidRDefault="004F4281" w:rsidP="003D4927">
            <w:r>
              <w:t>.</w:t>
            </w:r>
            <w:r w:rsidR="005E5165">
              <w:t>06</w:t>
            </w:r>
          </w:p>
        </w:tc>
      </w:tr>
      <w:tr w:rsidR="009E5752" w14:paraId="0E2525A3" w14:textId="77777777" w:rsidTr="009E5752">
        <w:tc>
          <w:tcPr>
            <w:tcW w:w="1385" w:type="dxa"/>
          </w:tcPr>
          <w:p w14:paraId="703FDCB4" w14:textId="510D8023" w:rsidR="003D4927" w:rsidRDefault="003D4927" w:rsidP="003D4927">
            <w:r>
              <w:t>Class 3/P2</w:t>
            </w:r>
          </w:p>
        </w:tc>
        <w:tc>
          <w:tcPr>
            <w:tcW w:w="1063" w:type="dxa"/>
          </w:tcPr>
          <w:p w14:paraId="5D02C6F2" w14:textId="29607D35" w:rsidR="003D4927" w:rsidRDefault="004F4281" w:rsidP="003D4927">
            <w:r>
              <w:t>.37</w:t>
            </w:r>
          </w:p>
        </w:tc>
        <w:tc>
          <w:tcPr>
            <w:tcW w:w="1193" w:type="dxa"/>
          </w:tcPr>
          <w:p w14:paraId="4E971EEF" w14:textId="6D9F9313" w:rsidR="003D4927" w:rsidRDefault="004F4281" w:rsidP="003D4927">
            <w:r>
              <w:t>.3</w:t>
            </w:r>
          </w:p>
        </w:tc>
        <w:tc>
          <w:tcPr>
            <w:tcW w:w="966" w:type="dxa"/>
          </w:tcPr>
          <w:p w14:paraId="168A9BAE" w14:textId="29FB35FA" w:rsidR="003D4927" w:rsidRDefault="004F4281" w:rsidP="003D4927">
            <w:r>
              <w:t>.23</w:t>
            </w:r>
          </w:p>
        </w:tc>
        <w:tc>
          <w:tcPr>
            <w:tcW w:w="1305" w:type="dxa"/>
          </w:tcPr>
          <w:p w14:paraId="5E83286B" w14:textId="17AADDAE" w:rsidR="003D4927" w:rsidRDefault="004F4281" w:rsidP="003D4927">
            <w:r>
              <w:t>.2</w:t>
            </w:r>
          </w:p>
        </w:tc>
        <w:tc>
          <w:tcPr>
            <w:tcW w:w="1113" w:type="dxa"/>
          </w:tcPr>
          <w:p w14:paraId="68B27247" w14:textId="0DB49425" w:rsidR="003D4927" w:rsidRDefault="004F4281" w:rsidP="003D4927">
            <w:r>
              <w:t>.15</w:t>
            </w:r>
          </w:p>
        </w:tc>
        <w:tc>
          <w:tcPr>
            <w:tcW w:w="1305" w:type="dxa"/>
          </w:tcPr>
          <w:p w14:paraId="20D6ECBB" w14:textId="409B9D38" w:rsidR="003D4927" w:rsidRDefault="004F4281" w:rsidP="003D4927">
            <w:r>
              <w:t>.12</w:t>
            </w:r>
          </w:p>
        </w:tc>
        <w:tc>
          <w:tcPr>
            <w:tcW w:w="1020" w:type="dxa"/>
          </w:tcPr>
          <w:p w14:paraId="70447ABA" w14:textId="0686956A" w:rsidR="003D4927" w:rsidRDefault="004F4281" w:rsidP="003D4927">
            <w:r>
              <w:t>.</w:t>
            </w:r>
            <w:r w:rsidR="005E5165">
              <w:t>08</w:t>
            </w:r>
          </w:p>
        </w:tc>
      </w:tr>
      <w:tr w:rsidR="009E5752" w14:paraId="211CB324" w14:textId="77777777" w:rsidTr="009E5752">
        <w:tc>
          <w:tcPr>
            <w:tcW w:w="1385" w:type="dxa"/>
          </w:tcPr>
          <w:p w14:paraId="42219FA1" w14:textId="3B1C343C" w:rsidR="003D4927" w:rsidRDefault="003D4927" w:rsidP="003D4927">
            <w:r>
              <w:t>Class 3/P3</w:t>
            </w:r>
          </w:p>
        </w:tc>
        <w:tc>
          <w:tcPr>
            <w:tcW w:w="1063" w:type="dxa"/>
          </w:tcPr>
          <w:p w14:paraId="1EF5ACEC" w14:textId="2DF48575" w:rsidR="003D4927" w:rsidRDefault="004F4281" w:rsidP="003D4927">
            <w:r>
              <w:t>.39</w:t>
            </w:r>
          </w:p>
        </w:tc>
        <w:tc>
          <w:tcPr>
            <w:tcW w:w="1193" w:type="dxa"/>
          </w:tcPr>
          <w:p w14:paraId="51F78D82" w14:textId="62B24C39" w:rsidR="003D4927" w:rsidRDefault="004F4281" w:rsidP="003D4927">
            <w:r>
              <w:t>.36</w:t>
            </w:r>
          </w:p>
        </w:tc>
        <w:tc>
          <w:tcPr>
            <w:tcW w:w="966" w:type="dxa"/>
          </w:tcPr>
          <w:p w14:paraId="20FCA1C6" w14:textId="68FEB0D8" w:rsidR="003D4927" w:rsidRDefault="004F4281" w:rsidP="003D4927">
            <w:r>
              <w:t>.3</w:t>
            </w:r>
          </w:p>
        </w:tc>
        <w:tc>
          <w:tcPr>
            <w:tcW w:w="1305" w:type="dxa"/>
          </w:tcPr>
          <w:p w14:paraId="16D6F1D6" w14:textId="0D3ECCE5" w:rsidR="003D4927" w:rsidRDefault="004F4281" w:rsidP="003D4927">
            <w:r>
              <w:t>.23</w:t>
            </w:r>
          </w:p>
        </w:tc>
        <w:tc>
          <w:tcPr>
            <w:tcW w:w="1113" w:type="dxa"/>
          </w:tcPr>
          <w:p w14:paraId="4F086E77" w14:textId="24619672" w:rsidR="003D4927" w:rsidRDefault="004F4281" w:rsidP="003D4927">
            <w:r>
              <w:t>.2</w:t>
            </w:r>
          </w:p>
        </w:tc>
        <w:tc>
          <w:tcPr>
            <w:tcW w:w="1305" w:type="dxa"/>
          </w:tcPr>
          <w:p w14:paraId="1182AF43" w14:textId="6642752A" w:rsidR="003D4927" w:rsidRDefault="004F4281" w:rsidP="003D4927">
            <w:r>
              <w:t>.1</w:t>
            </w:r>
            <w:r w:rsidR="005E5165">
              <w:t>6</w:t>
            </w:r>
          </w:p>
        </w:tc>
        <w:tc>
          <w:tcPr>
            <w:tcW w:w="1020" w:type="dxa"/>
          </w:tcPr>
          <w:p w14:paraId="5D8A639F" w14:textId="5D64CFD4" w:rsidR="003D4927" w:rsidRDefault="004F4281" w:rsidP="003D4927">
            <w:r>
              <w:t>.12</w:t>
            </w:r>
          </w:p>
        </w:tc>
      </w:tr>
      <w:tr w:rsidR="009E5752" w14:paraId="6985F8AC" w14:textId="77777777" w:rsidTr="006E1337">
        <w:tc>
          <w:tcPr>
            <w:tcW w:w="9350" w:type="dxa"/>
            <w:gridSpan w:val="8"/>
          </w:tcPr>
          <w:p w14:paraId="09825F12" w14:textId="77777777" w:rsidR="009E5752" w:rsidRDefault="009E5752" w:rsidP="003D4927"/>
        </w:tc>
      </w:tr>
      <w:tr w:rsidR="009E5752" w14:paraId="5785181A" w14:textId="77777777" w:rsidTr="009E5752">
        <w:tc>
          <w:tcPr>
            <w:tcW w:w="1385" w:type="dxa"/>
          </w:tcPr>
          <w:p w14:paraId="65112087" w14:textId="402B7B94" w:rsidR="003D4927" w:rsidRDefault="003D4927" w:rsidP="003D4927">
            <w:r>
              <w:t>Class 4/P0</w:t>
            </w:r>
          </w:p>
        </w:tc>
        <w:tc>
          <w:tcPr>
            <w:tcW w:w="1063" w:type="dxa"/>
          </w:tcPr>
          <w:p w14:paraId="5D19BA93" w14:textId="47E0FF97" w:rsidR="003D4927" w:rsidRDefault="002D5A87" w:rsidP="003D4927">
            <w:r>
              <w:t>.49</w:t>
            </w:r>
          </w:p>
        </w:tc>
        <w:tc>
          <w:tcPr>
            <w:tcW w:w="1193" w:type="dxa"/>
          </w:tcPr>
          <w:p w14:paraId="3F1789F2" w14:textId="29F3061A" w:rsidR="003D4927" w:rsidRDefault="002D5A87" w:rsidP="003D4927">
            <w:r>
              <w:t>.35</w:t>
            </w:r>
          </w:p>
        </w:tc>
        <w:tc>
          <w:tcPr>
            <w:tcW w:w="966" w:type="dxa"/>
          </w:tcPr>
          <w:p w14:paraId="0513DC03" w14:textId="3A7E2C4F" w:rsidR="003D4927" w:rsidRDefault="002D5A87" w:rsidP="003D4927">
            <w:r>
              <w:t>.29</w:t>
            </w:r>
          </w:p>
        </w:tc>
        <w:tc>
          <w:tcPr>
            <w:tcW w:w="1305" w:type="dxa"/>
          </w:tcPr>
          <w:p w14:paraId="65EC236C" w14:textId="292DD26F" w:rsidR="003D4927" w:rsidRDefault="002D5A87" w:rsidP="003D4927">
            <w:r>
              <w:t>.25</w:t>
            </w:r>
          </w:p>
        </w:tc>
        <w:tc>
          <w:tcPr>
            <w:tcW w:w="1113" w:type="dxa"/>
          </w:tcPr>
          <w:p w14:paraId="2F17D940" w14:textId="6B98A204" w:rsidR="003D4927" w:rsidRDefault="002D5A87" w:rsidP="003D4927">
            <w:r>
              <w:t>.21</w:t>
            </w:r>
          </w:p>
        </w:tc>
        <w:tc>
          <w:tcPr>
            <w:tcW w:w="1305" w:type="dxa"/>
          </w:tcPr>
          <w:p w14:paraId="40F63F1F" w14:textId="6BED0A82" w:rsidR="003D4927" w:rsidRDefault="002D5A87" w:rsidP="003D4927">
            <w:r>
              <w:t>.18</w:t>
            </w:r>
          </w:p>
        </w:tc>
        <w:tc>
          <w:tcPr>
            <w:tcW w:w="1020" w:type="dxa"/>
          </w:tcPr>
          <w:p w14:paraId="41E05E0E" w14:textId="16EB5552" w:rsidR="003D4927" w:rsidRDefault="002D5A87" w:rsidP="003D4927">
            <w:r>
              <w:t>.15</w:t>
            </w:r>
          </w:p>
        </w:tc>
      </w:tr>
      <w:tr w:rsidR="009E5752" w14:paraId="6F656F2B" w14:textId="77777777" w:rsidTr="009E5752">
        <w:tc>
          <w:tcPr>
            <w:tcW w:w="1385" w:type="dxa"/>
          </w:tcPr>
          <w:p w14:paraId="27FA6F32" w14:textId="691C9E06" w:rsidR="003D4927" w:rsidRDefault="003D4927" w:rsidP="003D4927">
            <w:r>
              <w:t>Class 4/P1</w:t>
            </w:r>
          </w:p>
        </w:tc>
        <w:tc>
          <w:tcPr>
            <w:tcW w:w="1063" w:type="dxa"/>
          </w:tcPr>
          <w:p w14:paraId="4D888B28" w14:textId="3285282F" w:rsidR="003D4927" w:rsidRDefault="002D5A87" w:rsidP="003D4927">
            <w:r>
              <w:t>.53</w:t>
            </w:r>
          </w:p>
        </w:tc>
        <w:tc>
          <w:tcPr>
            <w:tcW w:w="1193" w:type="dxa"/>
          </w:tcPr>
          <w:p w14:paraId="0A4F6E01" w14:textId="4151E05D" w:rsidR="003D4927" w:rsidRDefault="002D5A87" w:rsidP="003D4927">
            <w:r>
              <w:t>.5</w:t>
            </w:r>
          </w:p>
        </w:tc>
        <w:tc>
          <w:tcPr>
            <w:tcW w:w="966" w:type="dxa"/>
          </w:tcPr>
          <w:p w14:paraId="243BC221" w14:textId="0F4B2AC1" w:rsidR="003D4927" w:rsidRDefault="002D5A87" w:rsidP="003D4927">
            <w:r>
              <w:t>.46</w:t>
            </w:r>
          </w:p>
        </w:tc>
        <w:tc>
          <w:tcPr>
            <w:tcW w:w="1305" w:type="dxa"/>
          </w:tcPr>
          <w:p w14:paraId="23933472" w14:textId="00115A37" w:rsidR="003D4927" w:rsidRDefault="002D5A87" w:rsidP="003D4927">
            <w:r>
              <w:t>.34</w:t>
            </w:r>
          </w:p>
        </w:tc>
        <w:tc>
          <w:tcPr>
            <w:tcW w:w="1113" w:type="dxa"/>
          </w:tcPr>
          <w:p w14:paraId="614FC5B0" w14:textId="7EDFF62F" w:rsidR="003D4927" w:rsidRDefault="002D5A87" w:rsidP="003D4927">
            <w:r>
              <w:t>.29</w:t>
            </w:r>
          </w:p>
        </w:tc>
        <w:tc>
          <w:tcPr>
            <w:tcW w:w="1305" w:type="dxa"/>
          </w:tcPr>
          <w:p w14:paraId="4C5FEDB1" w14:textId="2E60999A" w:rsidR="003D4927" w:rsidRDefault="002D5A87" w:rsidP="003D4927">
            <w:r>
              <w:t>.25</w:t>
            </w:r>
          </w:p>
        </w:tc>
        <w:tc>
          <w:tcPr>
            <w:tcW w:w="1020" w:type="dxa"/>
          </w:tcPr>
          <w:p w14:paraId="172E89B4" w14:textId="1207E1E1" w:rsidR="003D4927" w:rsidRDefault="002D5A87" w:rsidP="003D4927">
            <w:r>
              <w:t>.21</w:t>
            </w:r>
          </w:p>
        </w:tc>
      </w:tr>
      <w:tr w:rsidR="009E5752" w14:paraId="234FDC9F" w14:textId="77777777" w:rsidTr="009E5752">
        <w:tc>
          <w:tcPr>
            <w:tcW w:w="1385" w:type="dxa"/>
          </w:tcPr>
          <w:p w14:paraId="2166A7FA" w14:textId="07565534" w:rsidR="003D4927" w:rsidRDefault="003D4927" w:rsidP="003D4927">
            <w:r>
              <w:t>Class 4/P2</w:t>
            </w:r>
          </w:p>
        </w:tc>
        <w:tc>
          <w:tcPr>
            <w:tcW w:w="1063" w:type="dxa"/>
          </w:tcPr>
          <w:p w14:paraId="7A46F643" w14:textId="3A965049" w:rsidR="003D4927" w:rsidRDefault="002D5A87" w:rsidP="003D4927">
            <w:r>
              <w:t>.65</w:t>
            </w:r>
          </w:p>
        </w:tc>
        <w:tc>
          <w:tcPr>
            <w:tcW w:w="1193" w:type="dxa"/>
          </w:tcPr>
          <w:p w14:paraId="0F625D62" w14:textId="11669378" w:rsidR="003D4927" w:rsidRDefault="002D5A87" w:rsidP="003D4927">
            <w:r>
              <w:t>.55</w:t>
            </w:r>
          </w:p>
        </w:tc>
        <w:tc>
          <w:tcPr>
            <w:tcW w:w="966" w:type="dxa"/>
          </w:tcPr>
          <w:p w14:paraId="4BA52196" w14:textId="0D746459" w:rsidR="003D4927" w:rsidRDefault="002D5A87" w:rsidP="003D4927">
            <w:r>
              <w:t>.52</w:t>
            </w:r>
          </w:p>
        </w:tc>
        <w:tc>
          <w:tcPr>
            <w:tcW w:w="1305" w:type="dxa"/>
          </w:tcPr>
          <w:p w14:paraId="19065F0C" w14:textId="0FAB9B87" w:rsidR="003D4927" w:rsidRDefault="002D5A87" w:rsidP="003D4927">
            <w:r>
              <w:t>.5</w:t>
            </w:r>
          </w:p>
        </w:tc>
        <w:tc>
          <w:tcPr>
            <w:tcW w:w="1113" w:type="dxa"/>
          </w:tcPr>
          <w:p w14:paraId="247903E3" w14:textId="26A33B5C" w:rsidR="003D4927" w:rsidRDefault="002D5A87" w:rsidP="003D4927">
            <w:r>
              <w:t>.46</w:t>
            </w:r>
          </w:p>
        </w:tc>
        <w:tc>
          <w:tcPr>
            <w:tcW w:w="1305" w:type="dxa"/>
          </w:tcPr>
          <w:p w14:paraId="5196DB9A" w14:textId="2784D298" w:rsidR="003D4927" w:rsidRDefault="002D5A87" w:rsidP="003D4927">
            <w:r>
              <w:t>.34</w:t>
            </w:r>
          </w:p>
        </w:tc>
        <w:tc>
          <w:tcPr>
            <w:tcW w:w="1020" w:type="dxa"/>
          </w:tcPr>
          <w:p w14:paraId="23738F5E" w14:textId="6224AE2D" w:rsidR="003D4927" w:rsidRDefault="002D5A87" w:rsidP="003D4927">
            <w:r>
              <w:t>.26</w:t>
            </w:r>
          </w:p>
        </w:tc>
      </w:tr>
      <w:tr w:rsidR="009E5752" w14:paraId="49D6CE14" w14:textId="77777777" w:rsidTr="009E5752">
        <w:tc>
          <w:tcPr>
            <w:tcW w:w="1385" w:type="dxa"/>
          </w:tcPr>
          <w:p w14:paraId="49CF8093" w14:textId="65FE5400" w:rsidR="003D4927" w:rsidRDefault="003D4927" w:rsidP="003D4927">
            <w:r>
              <w:t>Class 4/P3</w:t>
            </w:r>
          </w:p>
        </w:tc>
        <w:tc>
          <w:tcPr>
            <w:tcW w:w="1063" w:type="dxa"/>
          </w:tcPr>
          <w:p w14:paraId="388465D0" w14:textId="3EAA0A81" w:rsidR="003D4927" w:rsidRDefault="002D5A87" w:rsidP="003D4927">
            <w:r>
              <w:t>.68</w:t>
            </w:r>
          </w:p>
        </w:tc>
        <w:tc>
          <w:tcPr>
            <w:tcW w:w="1193" w:type="dxa"/>
          </w:tcPr>
          <w:p w14:paraId="4A42B14E" w14:textId="74B04CAF" w:rsidR="003D4927" w:rsidRDefault="002D5A87" w:rsidP="003D4927">
            <w:r>
              <w:t>.65</w:t>
            </w:r>
          </w:p>
        </w:tc>
        <w:tc>
          <w:tcPr>
            <w:tcW w:w="966" w:type="dxa"/>
          </w:tcPr>
          <w:p w14:paraId="7B98E7E1" w14:textId="1EDCF019" w:rsidR="003D4927" w:rsidRDefault="002D5A87" w:rsidP="003D4927">
            <w:r>
              <w:t>.55</w:t>
            </w:r>
          </w:p>
        </w:tc>
        <w:tc>
          <w:tcPr>
            <w:tcW w:w="1305" w:type="dxa"/>
          </w:tcPr>
          <w:p w14:paraId="3404AE2E" w14:textId="58A7CECC" w:rsidR="003D4927" w:rsidRDefault="002D5A87" w:rsidP="003D4927">
            <w:r>
              <w:t>.52</w:t>
            </w:r>
          </w:p>
        </w:tc>
        <w:tc>
          <w:tcPr>
            <w:tcW w:w="1113" w:type="dxa"/>
          </w:tcPr>
          <w:p w14:paraId="329AF5E6" w14:textId="41BA9389" w:rsidR="003D4927" w:rsidRDefault="002D5A87" w:rsidP="003D4927">
            <w:r>
              <w:t>.5</w:t>
            </w:r>
          </w:p>
        </w:tc>
        <w:tc>
          <w:tcPr>
            <w:tcW w:w="1305" w:type="dxa"/>
          </w:tcPr>
          <w:p w14:paraId="7DD85490" w14:textId="036250FA" w:rsidR="003D4927" w:rsidRDefault="002D5A87" w:rsidP="003D4927">
            <w:r>
              <w:t>.46</w:t>
            </w:r>
          </w:p>
        </w:tc>
        <w:tc>
          <w:tcPr>
            <w:tcW w:w="1020" w:type="dxa"/>
          </w:tcPr>
          <w:p w14:paraId="6F311A9C" w14:textId="3A75F314" w:rsidR="003D4927" w:rsidRDefault="002D5A87" w:rsidP="003D4927">
            <w:r>
              <w:t>.35</w:t>
            </w:r>
          </w:p>
        </w:tc>
      </w:tr>
    </w:tbl>
    <w:p w14:paraId="6A441D8B" w14:textId="77777777" w:rsidR="00986D48" w:rsidRDefault="00986D48" w:rsidP="00986D48"/>
    <w:p w14:paraId="09472977" w14:textId="2E2C0B41" w:rsidR="00986D48" w:rsidRDefault="00152E65" w:rsidP="00986D48">
      <w:r>
        <w:t>Some other parameters:</w:t>
      </w:r>
    </w:p>
    <w:p w14:paraId="6AB87602" w14:textId="08DDB5B1" w:rsidR="00152E65" w:rsidRDefault="00152E65" w:rsidP="00152E65">
      <w:pPr>
        <w:pStyle w:val="ListParagraph"/>
        <w:numPr>
          <w:ilvl w:val="0"/>
          <w:numId w:val="2"/>
        </w:numPr>
      </w:pPr>
      <w:r>
        <w:t>On average there are 500 customers per day</w:t>
      </w:r>
    </w:p>
    <w:p w14:paraId="3C8FEB1E" w14:textId="656ADB93" w:rsidR="00152E65" w:rsidRDefault="00152E65" w:rsidP="00152E65">
      <w:pPr>
        <w:pStyle w:val="ListParagraph"/>
        <w:numPr>
          <w:ilvl w:val="0"/>
          <w:numId w:val="2"/>
        </w:numPr>
      </w:pPr>
      <w:r>
        <w:t>Average customer class distribution [200, 150, 50, 100] for classes 1, 2, 3 and 4 respectively</w:t>
      </w:r>
    </w:p>
    <w:p w14:paraId="12BE799C" w14:textId="52EC0667" w:rsidR="00152E65" w:rsidRDefault="00152E65" w:rsidP="00152E65">
      <w:pPr>
        <w:pStyle w:val="ListParagraph"/>
        <w:numPr>
          <w:ilvl w:val="0"/>
          <w:numId w:val="2"/>
        </w:numPr>
      </w:pPr>
      <w:r>
        <w:t>Promo distribution settings:</w:t>
      </w:r>
    </w:p>
    <w:p w14:paraId="43BE8472" w14:textId="165F754F" w:rsidR="00152E65" w:rsidRDefault="00152E65" w:rsidP="00152E65">
      <w:pPr>
        <w:pStyle w:val="ListParagraph"/>
        <w:numPr>
          <w:ilvl w:val="1"/>
          <w:numId w:val="2"/>
        </w:numPr>
      </w:pPr>
      <w:r>
        <w:t>Setting 1: [0.3, 0.15, 0.25] for promo levels P1, P2, and P3 respectively</w:t>
      </w:r>
    </w:p>
    <w:p w14:paraId="67240A33" w14:textId="0C0B60D7" w:rsidR="00152E65" w:rsidRDefault="00152E65" w:rsidP="00152E65">
      <w:pPr>
        <w:pStyle w:val="ListParagraph"/>
        <w:numPr>
          <w:ilvl w:val="1"/>
          <w:numId w:val="2"/>
        </w:numPr>
      </w:pPr>
      <w:r>
        <w:t xml:space="preserve">Setting 2: [0.25, 0.35, 0.2] </w:t>
      </w:r>
      <w:r>
        <w:t>for promo levels P1, P2, and P3 respectively</w:t>
      </w:r>
    </w:p>
    <w:p w14:paraId="3CDB49EC" w14:textId="2BFCED7F" w:rsidR="00E00F4A" w:rsidRDefault="00152E65" w:rsidP="00E00F4A">
      <w:pPr>
        <w:pStyle w:val="ListParagraph"/>
        <w:numPr>
          <w:ilvl w:val="1"/>
          <w:numId w:val="2"/>
        </w:numPr>
      </w:pPr>
      <w:r>
        <w:t>P0 is unlimited in all cases since it corresponds to no discount</w:t>
      </w:r>
    </w:p>
    <w:p w14:paraId="212FDD88" w14:textId="02C8E627" w:rsidR="00E00F4A" w:rsidRDefault="001625CF" w:rsidP="00E00F4A">
      <w:pPr>
        <w:pStyle w:val="ListParagraph"/>
        <w:numPr>
          <w:ilvl w:val="0"/>
          <w:numId w:val="2"/>
        </w:numPr>
      </w:pPr>
      <w:r>
        <w:t>Conversion rates for second phase:</w:t>
      </w:r>
    </w:p>
    <w:p w14:paraId="703218F7" w14:textId="3B60EDF2" w:rsidR="001625CF" w:rsidRDefault="001625CF" w:rsidP="001625CF">
      <w:pPr>
        <w:pStyle w:val="ListParagraph"/>
        <w:numPr>
          <w:ilvl w:val="1"/>
          <w:numId w:val="2"/>
        </w:numPr>
      </w:pPr>
      <w:r>
        <w:t>Conversion rates for first product decreased for classes 1 &amp; 2 while staying the same for classes 3 &amp; 4</w:t>
      </w:r>
    </w:p>
    <w:p w14:paraId="109530FD" w14:textId="3C714E88" w:rsidR="001625CF" w:rsidRDefault="001625CF" w:rsidP="001625CF">
      <w:pPr>
        <w:pStyle w:val="ListParagraph"/>
        <w:numPr>
          <w:ilvl w:val="1"/>
          <w:numId w:val="2"/>
        </w:numPr>
      </w:pPr>
      <w:r>
        <w:t>Conversion rates for second product decreased for classes 3 &amp; 4 while staying the same for classes 1 &amp; 2</w:t>
      </w:r>
    </w:p>
    <w:sectPr w:rsidR="001625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42072"/>
    <w:multiLevelType w:val="hybridMultilevel"/>
    <w:tmpl w:val="E2A69686"/>
    <w:lvl w:ilvl="0" w:tplc="E312DD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DA3803"/>
    <w:multiLevelType w:val="hybridMultilevel"/>
    <w:tmpl w:val="F538F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MDY2NzC0MDA0NDdQ0lEKTi0uzszPAykwrAUAYMaleSwAAAA="/>
  </w:docVars>
  <w:rsids>
    <w:rsidRoot w:val="00D530E5"/>
    <w:rsid w:val="00152E65"/>
    <w:rsid w:val="001625CF"/>
    <w:rsid w:val="002D5A87"/>
    <w:rsid w:val="0035681D"/>
    <w:rsid w:val="003D4927"/>
    <w:rsid w:val="004F4281"/>
    <w:rsid w:val="005E20B8"/>
    <w:rsid w:val="005E5165"/>
    <w:rsid w:val="00632F27"/>
    <w:rsid w:val="008017C3"/>
    <w:rsid w:val="00953438"/>
    <w:rsid w:val="00986D48"/>
    <w:rsid w:val="009E5752"/>
    <w:rsid w:val="00A63C02"/>
    <w:rsid w:val="00BF12C3"/>
    <w:rsid w:val="00C7038C"/>
    <w:rsid w:val="00C74BD3"/>
    <w:rsid w:val="00D530E5"/>
    <w:rsid w:val="00E00F4A"/>
    <w:rsid w:val="00E6278C"/>
    <w:rsid w:val="00EF18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9FF10"/>
  <w15:chartTrackingRefBased/>
  <w15:docId w15:val="{1FBC65D3-4870-4F11-9A56-835B9B3AA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30E5"/>
    <w:pPr>
      <w:ind w:left="720"/>
      <w:contextualSpacing/>
    </w:pPr>
  </w:style>
  <w:style w:type="table" w:styleId="TableGrid">
    <w:name w:val="Table Grid"/>
    <w:basedOn w:val="TableNormal"/>
    <w:uiPriority w:val="39"/>
    <w:rsid w:val="00986D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5</TotalTime>
  <Pages>2</Pages>
  <Words>576</Words>
  <Characters>328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 Zakaria Ahmed Soliman Saloma</dc:creator>
  <cp:keywords/>
  <dc:description/>
  <cp:lastModifiedBy>Karim Zakaria Ahmed Soliman Saloma</cp:lastModifiedBy>
  <cp:revision>5</cp:revision>
  <dcterms:created xsi:type="dcterms:W3CDTF">2021-04-20T22:37:00Z</dcterms:created>
  <dcterms:modified xsi:type="dcterms:W3CDTF">2021-06-26T12:29:00Z</dcterms:modified>
</cp:coreProperties>
</file>